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3BE1A768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0091371B" w:rsidR="00403219" w:rsidRDefault="00AC4FD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101A2F35" w:rsidR="00403219" w:rsidRDefault="00AC4FD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254DD38B" w:rsidR="00403219" w:rsidRDefault="00AC4FD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7A3B4D5B" w:rsidR="00403219" w:rsidRDefault="00AC4FD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6C0E68BB" w:rsidR="00403219" w:rsidRDefault="00AC4FD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5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E12D0D9" w:rsidR="00403219" w:rsidRDefault="00AC4FD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6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25E8415" w:rsidR="00403219" w:rsidRDefault="00AC4FD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6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672D450D" w:rsidR="00403219" w:rsidRDefault="00AC4FD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6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315A332D" w:rsidR="00403219" w:rsidRDefault="00AC4FD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9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501DE020" w:rsidR="00403219" w:rsidRDefault="00AC4FD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11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6695713" w:rsidR="00403219" w:rsidRDefault="00AC4FDE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042E3">
              <w:rPr>
                <w:noProof/>
                <w:webHidden/>
              </w:rPr>
              <w:t>11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4B5E4EC" w:rsidR="00531FBF" w:rsidRPr="00B7788F" w:rsidRDefault="00B468B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12/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AE66B04" w:rsidR="00531FBF" w:rsidRPr="00B7788F" w:rsidRDefault="00B468B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Quintin B. Rozell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3B0DF655" w:rsidR="00C32F3D" w:rsidRPr="00B7788F" w:rsidRDefault="00B468B8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Initial Draft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72C2CD0C" w:rsidR="00485402" w:rsidRPr="00B7788F" w:rsidRDefault="006125C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Quintin B. Rozelle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38135A1" w14:textId="4E5BDE85" w:rsidR="00E33030" w:rsidRDefault="00AD2DAB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rtemis Financial </w:t>
      </w:r>
      <w:r w:rsidR="001F2CE5">
        <w:rPr>
          <w:rFonts w:eastAsia="Times New Roman"/>
          <w:sz w:val="22"/>
          <w:szCs w:val="22"/>
        </w:rPr>
        <w:t xml:space="preserve">is in the process of updating </w:t>
      </w:r>
      <w:r w:rsidR="00275377">
        <w:rPr>
          <w:rFonts w:eastAsia="Times New Roman"/>
          <w:sz w:val="22"/>
          <w:szCs w:val="22"/>
        </w:rPr>
        <w:t>its</w:t>
      </w:r>
      <w:r w:rsidR="001F2CE5">
        <w:rPr>
          <w:rFonts w:eastAsia="Times New Roman"/>
          <w:sz w:val="22"/>
          <w:szCs w:val="22"/>
        </w:rPr>
        <w:t xml:space="preserve"> business to be competitive in the current market. </w:t>
      </w:r>
      <w:r w:rsidR="00530DA0">
        <w:rPr>
          <w:rFonts w:eastAsia="Times New Roman"/>
          <w:sz w:val="22"/>
          <w:szCs w:val="22"/>
        </w:rPr>
        <w:t xml:space="preserve">One aspect of this is to </w:t>
      </w:r>
      <w:r w:rsidR="005B6CF4">
        <w:rPr>
          <w:rFonts w:eastAsia="Times New Roman"/>
          <w:sz w:val="22"/>
          <w:szCs w:val="22"/>
        </w:rPr>
        <w:t>incorporate cipher algorithm</w:t>
      </w:r>
      <w:r w:rsidR="00B73531">
        <w:rPr>
          <w:rFonts w:eastAsia="Times New Roman"/>
          <w:sz w:val="22"/>
          <w:szCs w:val="22"/>
        </w:rPr>
        <w:t>s</w:t>
      </w:r>
      <w:r w:rsidR="005B6CF4">
        <w:rPr>
          <w:rFonts w:eastAsia="Times New Roman"/>
          <w:sz w:val="22"/>
          <w:szCs w:val="22"/>
        </w:rPr>
        <w:t xml:space="preserve"> in their software to increase security. </w:t>
      </w:r>
      <w:r w:rsidR="00EF0EA2">
        <w:rPr>
          <w:rFonts w:eastAsia="Times New Roman"/>
          <w:sz w:val="22"/>
          <w:szCs w:val="22"/>
        </w:rPr>
        <w:t xml:space="preserve">Since </w:t>
      </w:r>
      <w:r w:rsidR="00E33030">
        <w:rPr>
          <w:rFonts w:eastAsia="Times New Roman"/>
          <w:sz w:val="22"/>
          <w:szCs w:val="22"/>
        </w:rPr>
        <w:t xml:space="preserve">Artemis Financial manages sensitive information for </w:t>
      </w:r>
      <w:r w:rsidR="0091260E">
        <w:rPr>
          <w:rFonts w:eastAsia="Times New Roman"/>
          <w:sz w:val="22"/>
          <w:szCs w:val="22"/>
        </w:rPr>
        <w:t>its</w:t>
      </w:r>
      <w:r w:rsidR="00E33030">
        <w:rPr>
          <w:rFonts w:eastAsia="Times New Roman"/>
          <w:sz w:val="22"/>
          <w:szCs w:val="22"/>
        </w:rPr>
        <w:t xml:space="preserve"> clients, a strong encryption algorithm </w:t>
      </w:r>
      <w:r w:rsidR="00B73531">
        <w:rPr>
          <w:rFonts w:eastAsia="Times New Roman"/>
          <w:sz w:val="22"/>
          <w:szCs w:val="22"/>
        </w:rPr>
        <w:t>and hashing algorithm are</w:t>
      </w:r>
      <w:r w:rsidR="00E33030">
        <w:rPr>
          <w:rFonts w:eastAsia="Times New Roman"/>
          <w:sz w:val="22"/>
          <w:szCs w:val="22"/>
        </w:rPr>
        <w:t xml:space="preserve"> needed.</w:t>
      </w:r>
      <w:r w:rsidR="00ED2CEC">
        <w:rPr>
          <w:rFonts w:eastAsia="Times New Roman"/>
          <w:sz w:val="22"/>
          <w:szCs w:val="22"/>
        </w:rPr>
        <w:t xml:space="preserve"> </w:t>
      </w:r>
      <w:r w:rsidR="00550CD3">
        <w:rPr>
          <w:rFonts w:eastAsia="Times New Roman"/>
          <w:sz w:val="22"/>
          <w:szCs w:val="22"/>
        </w:rPr>
        <w:t>Additionally, th</w:t>
      </w:r>
      <w:r w:rsidR="004F599C">
        <w:rPr>
          <w:rFonts w:eastAsia="Times New Roman"/>
          <w:sz w:val="22"/>
          <w:szCs w:val="22"/>
        </w:rPr>
        <w:t>ese</w:t>
      </w:r>
      <w:r w:rsidR="00550CD3">
        <w:rPr>
          <w:rFonts w:eastAsia="Times New Roman"/>
          <w:sz w:val="22"/>
          <w:szCs w:val="22"/>
        </w:rPr>
        <w:t xml:space="preserve"> algorithm</w:t>
      </w:r>
      <w:r w:rsidR="004F599C">
        <w:rPr>
          <w:rFonts w:eastAsia="Times New Roman"/>
          <w:sz w:val="22"/>
          <w:szCs w:val="22"/>
        </w:rPr>
        <w:t>s</w:t>
      </w:r>
      <w:r w:rsidR="00550CD3">
        <w:rPr>
          <w:rFonts w:eastAsia="Times New Roman"/>
          <w:sz w:val="22"/>
          <w:szCs w:val="22"/>
        </w:rPr>
        <w:t xml:space="preserve"> will be used with </w:t>
      </w:r>
      <w:r w:rsidR="00DD64CA">
        <w:rPr>
          <w:rFonts w:eastAsia="Times New Roman"/>
          <w:sz w:val="22"/>
          <w:szCs w:val="22"/>
        </w:rPr>
        <w:t>data transfer between the web server and clients. Based on this, speed is important</w:t>
      </w:r>
      <w:r w:rsidR="00640A89">
        <w:rPr>
          <w:rFonts w:eastAsia="Times New Roman"/>
          <w:sz w:val="22"/>
          <w:szCs w:val="22"/>
        </w:rPr>
        <w:t xml:space="preserve">. Given these requirements, it is recommended to use the Advanced Encryption Standard (AES) with a </w:t>
      </w:r>
      <w:r w:rsidR="0014135F">
        <w:rPr>
          <w:rFonts w:eastAsia="Times New Roman"/>
          <w:sz w:val="22"/>
          <w:szCs w:val="22"/>
        </w:rPr>
        <w:t>128-bit key</w:t>
      </w:r>
      <w:r w:rsidR="00FD6D6C">
        <w:rPr>
          <w:rFonts w:eastAsia="Times New Roman"/>
          <w:sz w:val="22"/>
          <w:szCs w:val="22"/>
        </w:rPr>
        <w:t xml:space="preserve"> </w:t>
      </w:r>
      <w:r w:rsidR="004F599C">
        <w:rPr>
          <w:rFonts w:eastAsia="Times New Roman"/>
          <w:sz w:val="22"/>
          <w:szCs w:val="22"/>
        </w:rPr>
        <w:t xml:space="preserve">and the </w:t>
      </w:r>
      <w:r w:rsidR="00DD5CF7">
        <w:rPr>
          <w:rFonts w:eastAsia="Times New Roman"/>
          <w:sz w:val="22"/>
          <w:szCs w:val="22"/>
        </w:rPr>
        <w:t xml:space="preserve">Secure Hash Algorithm 2 (SHA-2) with </w:t>
      </w:r>
      <w:r w:rsidR="005B7DD4">
        <w:rPr>
          <w:rFonts w:eastAsia="Times New Roman"/>
          <w:sz w:val="22"/>
          <w:szCs w:val="22"/>
        </w:rPr>
        <w:t xml:space="preserve">a 256-bit key </w:t>
      </w:r>
      <w:r w:rsidR="00FD6D6C">
        <w:rPr>
          <w:rFonts w:eastAsia="Times New Roman"/>
          <w:sz w:val="22"/>
          <w:szCs w:val="22"/>
        </w:rPr>
        <w:t>which ha</w:t>
      </w:r>
      <w:r w:rsidR="005B7DD4">
        <w:rPr>
          <w:rFonts w:eastAsia="Times New Roman"/>
          <w:sz w:val="22"/>
          <w:szCs w:val="22"/>
        </w:rPr>
        <w:t>ve</w:t>
      </w:r>
      <w:r w:rsidR="00FD6D6C">
        <w:rPr>
          <w:rFonts w:eastAsia="Times New Roman"/>
          <w:sz w:val="22"/>
          <w:szCs w:val="22"/>
        </w:rPr>
        <w:t xml:space="preserve"> become the standard of encryption </w:t>
      </w:r>
      <w:r w:rsidR="005B7DD4">
        <w:rPr>
          <w:rFonts w:eastAsia="Times New Roman"/>
          <w:sz w:val="22"/>
          <w:szCs w:val="22"/>
        </w:rPr>
        <w:t xml:space="preserve">and hashing </w:t>
      </w:r>
      <w:r w:rsidR="00FD6D6C">
        <w:rPr>
          <w:rFonts w:eastAsia="Times New Roman"/>
          <w:sz w:val="22"/>
          <w:szCs w:val="22"/>
        </w:rPr>
        <w:t>across the internet.</w:t>
      </w:r>
    </w:p>
    <w:p w14:paraId="79F5AD94" w14:textId="77777777" w:rsidR="0014135F" w:rsidRDefault="0014135F" w:rsidP="00D47759">
      <w:pPr>
        <w:contextualSpacing/>
        <w:rPr>
          <w:rFonts w:eastAsia="Times New Roman"/>
          <w:sz w:val="22"/>
          <w:szCs w:val="22"/>
        </w:rPr>
      </w:pPr>
    </w:p>
    <w:p w14:paraId="0F2309DB" w14:textId="65D38CD4" w:rsidR="005B7DD4" w:rsidRPr="005B7DD4" w:rsidRDefault="005B7DD4" w:rsidP="00D47759">
      <w:pPr>
        <w:contextualSpacing/>
        <w:rPr>
          <w:rFonts w:eastAsia="Times New Roman"/>
          <w:sz w:val="22"/>
          <w:szCs w:val="22"/>
          <w:u w:val="single"/>
        </w:rPr>
      </w:pPr>
      <w:r w:rsidRPr="005B7DD4">
        <w:rPr>
          <w:rFonts w:eastAsia="Times New Roman"/>
          <w:sz w:val="22"/>
          <w:szCs w:val="22"/>
          <w:u w:val="single"/>
        </w:rPr>
        <w:t>Encryption Algorithm (AES)</w:t>
      </w:r>
    </w:p>
    <w:p w14:paraId="62F7E46D" w14:textId="7D79A3AB" w:rsidR="0014135F" w:rsidRDefault="00A5039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</w:t>
      </w:r>
      <w:r w:rsidR="00EF1220">
        <w:rPr>
          <w:rFonts w:eastAsia="Times New Roman"/>
          <w:sz w:val="22"/>
          <w:szCs w:val="22"/>
        </w:rPr>
        <w:t>e AES</w:t>
      </w:r>
      <w:r>
        <w:rPr>
          <w:rFonts w:eastAsia="Times New Roman"/>
          <w:sz w:val="22"/>
          <w:szCs w:val="22"/>
        </w:rPr>
        <w:t xml:space="preserve"> algorithm </w:t>
      </w:r>
      <w:r w:rsidR="00026400">
        <w:rPr>
          <w:rFonts w:eastAsia="Times New Roman"/>
          <w:sz w:val="22"/>
          <w:szCs w:val="22"/>
        </w:rPr>
        <w:t>works by breaking the original message into 128-bit blocks</w:t>
      </w:r>
      <w:r w:rsidR="00586DAB">
        <w:rPr>
          <w:rFonts w:eastAsia="Times New Roman"/>
          <w:sz w:val="22"/>
          <w:szCs w:val="22"/>
        </w:rPr>
        <w:t xml:space="preserve">. It is then combined with the first part of </w:t>
      </w:r>
      <w:r w:rsidR="0091260E">
        <w:rPr>
          <w:rFonts w:eastAsia="Times New Roman"/>
          <w:sz w:val="22"/>
          <w:szCs w:val="22"/>
        </w:rPr>
        <w:t xml:space="preserve">the </w:t>
      </w:r>
      <w:r w:rsidR="00586DAB">
        <w:rPr>
          <w:rFonts w:eastAsia="Times New Roman"/>
          <w:sz w:val="22"/>
          <w:szCs w:val="22"/>
        </w:rPr>
        <w:t>key using XOR logic</w:t>
      </w:r>
      <w:r w:rsidR="00C6081C">
        <w:rPr>
          <w:rFonts w:eastAsia="Times New Roman"/>
          <w:sz w:val="22"/>
          <w:szCs w:val="22"/>
        </w:rPr>
        <w:t xml:space="preserve">. This output is then arranged into a 4-by-4 grid where it is first </w:t>
      </w:r>
      <w:r w:rsidR="00C40FA7">
        <w:rPr>
          <w:rFonts w:eastAsia="Times New Roman"/>
          <w:sz w:val="22"/>
          <w:szCs w:val="22"/>
        </w:rPr>
        <w:t xml:space="preserve">run </w:t>
      </w:r>
      <w:r w:rsidR="0091260E">
        <w:rPr>
          <w:rFonts w:eastAsia="Times New Roman"/>
          <w:sz w:val="22"/>
          <w:szCs w:val="22"/>
        </w:rPr>
        <w:t>through</w:t>
      </w:r>
      <w:r w:rsidR="00C40FA7">
        <w:rPr>
          <w:rFonts w:eastAsia="Times New Roman"/>
          <w:sz w:val="22"/>
          <w:szCs w:val="22"/>
        </w:rPr>
        <w:t xml:space="preserve"> a substitution function, then rearranged </w:t>
      </w:r>
      <w:r w:rsidR="000B1B5A">
        <w:rPr>
          <w:rFonts w:eastAsia="Times New Roman"/>
          <w:sz w:val="22"/>
          <w:szCs w:val="22"/>
        </w:rPr>
        <w:t>by shifting the rows and mixing the columns</w:t>
      </w:r>
      <w:r w:rsidR="007F1D51">
        <w:rPr>
          <w:rFonts w:eastAsia="Times New Roman"/>
          <w:sz w:val="22"/>
          <w:szCs w:val="22"/>
        </w:rPr>
        <w:t xml:space="preserve"> via matrix multiplication. </w:t>
      </w:r>
      <w:r w:rsidR="006F38E5">
        <w:rPr>
          <w:rFonts w:eastAsia="Times New Roman"/>
          <w:sz w:val="22"/>
          <w:szCs w:val="22"/>
        </w:rPr>
        <w:t xml:space="preserve">The substituted and permuted </w:t>
      </w:r>
      <w:r w:rsidR="00C735A0">
        <w:rPr>
          <w:rFonts w:eastAsia="Times New Roman"/>
          <w:sz w:val="22"/>
          <w:szCs w:val="22"/>
        </w:rPr>
        <w:t xml:space="preserve">information is then run through the process again starting the next section of the key. </w:t>
      </w:r>
      <w:r w:rsidR="008C76C9">
        <w:rPr>
          <w:rFonts w:eastAsia="Times New Roman"/>
          <w:sz w:val="22"/>
          <w:szCs w:val="22"/>
        </w:rPr>
        <w:t xml:space="preserve">This substitution and permutation step is the hash function for this algorithm. </w:t>
      </w:r>
      <w:r w:rsidR="00C735A0">
        <w:rPr>
          <w:rFonts w:eastAsia="Times New Roman"/>
          <w:sz w:val="22"/>
          <w:szCs w:val="22"/>
        </w:rPr>
        <w:t>This entire process repeats a total of 10 times for a 128-bit kit</w:t>
      </w:r>
      <w:r w:rsidR="0052157F">
        <w:rPr>
          <w:rFonts w:eastAsia="Times New Roman"/>
          <w:sz w:val="22"/>
          <w:szCs w:val="22"/>
        </w:rPr>
        <w:t xml:space="preserve"> and the output is an entirely encrypted file.</w:t>
      </w:r>
      <w:r w:rsidR="008C76C9">
        <w:rPr>
          <w:rFonts w:eastAsia="Times New Roman"/>
          <w:sz w:val="22"/>
          <w:szCs w:val="22"/>
        </w:rPr>
        <w:t xml:space="preserve"> Different bit sizes can be used, but the process is identical with the exception that a 19</w:t>
      </w:r>
      <w:r w:rsidR="00333B04">
        <w:rPr>
          <w:rFonts w:eastAsia="Times New Roman"/>
          <w:sz w:val="22"/>
          <w:szCs w:val="22"/>
        </w:rPr>
        <w:t>2-bit key has 12 cycles while a 256-bit key has 14 cycles.</w:t>
      </w:r>
      <w:r w:rsidR="00BC6CAD">
        <w:rPr>
          <w:rFonts w:eastAsia="Times New Roman"/>
          <w:sz w:val="22"/>
          <w:szCs w:val="22"/>
        </w:rPr>
        <w:t xml:space="preserve"> </w:t>
      </w:r>
      <w:r w:rsidR="00BC6CAD" w:rsidRPr="00BC6CAD">
        <w:rPr>
          <w:rFonts w:eastAsia="Times New Roman"/>
          <w:sz w:val="22"/>
          <w:szCs w:val="22"/>
        </w:rPr>
        <w:t>(Jena, 2023)</w:t>
      </w:r>
    </w:p>
    <w:p w14:paraId="082DBB9B" w14:textId="77777777" w:rsidR="00393BAB" w:rsidRDefault="00393BAB" w:rsidP="00D47759">
      <w:pPr>
        <w:contextualSpacing/>
        <w:rPr>
          <w:rFonts w:eastAsia="Times New Roman"/>
          <w:sz w:val="22"/>
          <w:szCs w:val="22"/>
        </w:rPr>
      </w:pPr>
    </w:p>
    <w:p w14:paraId="017F2FA2" w14:textId="02B54757" w:rsidR="00393BAB" w:rsidRDefault="00393BAB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key used for this algorithm could be any</w:t>
      </w:r>
      <w:r w:rsidR="00D81390">
        <w:rPr>
          <w:rFonts w:eastAsia="Times New Roman"/>
          <w:sz w:val="22"/>
          <w:szCs w:val="22"/>
        </w:rPr>
        <w:t xml:space="preserve"> string of bits that is 128, 192, or 256 long, but </w:t>
      </w:r>
      <w:r w:rsidR="00A86742" w:rsidRPr="00A86742">
        <w:rPr>
          <w:rFonts w:eastAsia="Times New Roman"/>
          <w:sz w:val="22"/>
          <w:szCs w:val="22"/>
        </w:rPr>
        <w:t>a random string of this length is needed to be the most secure</w:t>
      </w:r>
      <w:r w:rsidR="00D81390">
        <w:rPr>
          <w:rFonts w:eastAsia="Times New Roman"/>
          <w:sz w:val="22"/>
          <w:szCs w:val="22"/>
        </w:rPr>
        <w:t xml:space="preserve">. </w:t>
      </w:r>
      <w:r w:rsidR="00A671B0">
        <w:rPr>
          <w:rFonts w:eastAsia="Times New Roman"/>
          <w:sz w:val="22"/>
          <w:szCs w:val="22"/>
        </w:rPr>
        <w:t xml:space="preserve">Due to this, a random bit generator is used to create the key. </w:t>
      </w:r>
      <w:r w:rsidR="00BA1296">
        <w:rPr>
          <w:rFonts w:eastAsia="Times New Roman"/>
          <w:sz w:val="22"/>
          <w:szCs w:val="22"/>
        </w:rPr>
        <w:t>This helps increase security by ensuring every bit</w:t>
      </w:r>
      <w:r w:rsidR="003D4278">
        <w:rPr>
          <w:rFonts w:eastAsia="Times New Roman"/>
          <w:sz w:val="22"/>
          <w:szCs w:val="22"/>
        </w:rPr>
        <w:t xml:space="preserve"> in the key is not determinant on another which would make it easier to crack. </w:t>
      </w:r>
      <w:r w:rsidR="006D75BA" w:rsidRPr="006D75BA">
        <w:rPr>
          <w:rFonts w:eastAsia="Times New Roman"/>
          <w:sz w:val="22"/>
          <w:szCs w:val="22"/>
        </w:rPr>
        <w:t>(Smirnoff &amp; Scholten, 2019)</w:t>
      </w:r>
    </w:p>
    <w:p w14:paraId="40C73C8E" w14:textId="77777777" w:rsidR="00270D38" w:rsidRDefault="00270D38" w:rsidP="00D47759">
      <w:pPr>
        <w:contextualSpacing/>
        <w:rPr>
          <w:rFonts w:eastAsia="Times New Roman"/>
          <w:sz w:val="22"/>
          <w:szCs w:val="22"/>
        </w:rPr>
      </w:pPr>
    </w:p>
    <w:p w14:paraId="408A901B" w14:textId="1B64DE3E" w:rsidR="00270D38" w:rsidRDefault="00270D3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AES algorithm is a symmetric encryption algorithm. This means </w:t>
      </w:r>
      <w:r w:rsidR="008F1C1A">
        <w:rPr>
          <w:rFonts w:eastAsia="Times New Roman"/>
          <w:sz w:val="22"/>
          <w:szCs w:val="22"/>
        </w:rPr>
        <w:t xml:space="preserve">the same key is used to </w:t>
      </w:r>
      <w:r w:rsidR="00EA01C6">
        <w:rPr>
          <w:rFonts w:eastAsia="Times New Roman"/>
          <w:sz w:val="22"/>
          <w:szCs w:val="22"/>
        </w:rPr>
        <w:t xml:space="preserve">encrypt and decrypt the message. This </w:t>
      </w:r>
      <w:r w:rsidR="00292AAE">
        <w:rPr>
          <w:rFonts w:eastAsia="Times New Roman"/>
          <w:sz w:val="22"/>
          <w:szCs w:val="22"/>
        </w:rPr>
        <w:t>contrasts with</w:t>
      </w:r>
      <w:r w:rsidR="00EA01C6">
        <w:rPr>
          <w:rFonts w:eastAsia="Times New Roman"/>
          <w:sz w:val="22"/>
          <w:szCs w:val="22"/>
        </w:rPr>
        <w:t xml:space="preserve"> an asymmetric algorithm which uses a public key to encrypt a message and a separate private key to decrypt it. Based on this, it is important to ensure that the </w:t>
      </w:r>
      <w:r w:rsidR="00727031">
        <w:rPr>
          <w:rFonts w:eastAsia="Times New Roman"/>
          <w:sz w:val="22"/>
          <w:szCs w:val="22"/>
        </w:rPr>
        <w:t xml:space="preserve">key used with AES is not compromised. </w:t>
      </w:r>
      <w:r w:rsidR="00E66F9A" w:rsidRPr="00E66F9A">
        <w:rPr>
          <w:rFonts w:eastAsia="Times New Roman"/>
          <w:sz w:val="22"/>
          <w:szCs w:val="22"/>
        </w:rPr>
        <w:t>(Poggi, 2021)</w:t>
      </w:r>
    </w:p>
    <w:p w14:paraId="460ADE80" w14:textId="77777777" w:rsidR="00FD6D6C" w:rsidRDefault="00FD6D6C" w:rsidP="00D47759">
      <w:pPr>
        <w:contextualSpacing/>
        <w:rPr>
          <w:rFonts w:eastAsia="Times New Roman"/>
          <w:sz w:val="22"/>
          <w:szCs w:val="22"/>
        </w:rPr>
      </w:pPr>
    </w:p>
    <w:p w14:paraId="5FB995FD" w14:textId="366CA1E0" w:rsidR="00FD6D6C" w:rsidRDefault="008F1C1A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Before</w:t>
      </w:r>
      <w:r w:rsidR="00FD6D6C">
        <w:rPr>
          <w:rFonts w:eastAsia="Times New Roman"/>
          <w:sz w:val="22"/>
          <w:szCs w:val="22"/>
        </w:rPr>
        <w:t xml:space="preserve"> the creation of the AES algorithm, </w:t>
      </w:r>
      <w:r w:rsidR="00B14945">
        <w:rPr>
          <w:rFonts w:eastAsia="Times New Roman"/>
          <w:sz w:val="22"/>
          <w:szCs w:val="22"/>
        </w:rPr>
        <w:t xml:space="preserve">the Data Encryption Standard algorithm (DES) was primarily used. </w:t>
      </w:r>
      <w:r w:rsidR="007E1B8B">
        <w:rPr>
          <w:rFonts w:eastAsia="Times New Roman"/>
          <w:sz w:val="22"/>
          <w:szCs w:val="22"/>
        </w:rPr>
        <w:t xml:space="preserve">As time progressed and computers became faster, the DES algorithm </w:t>
      </w:r>
      <w:r w:rsidR="00791CFF">
        <w:rPr>
          <w:rFonts w:eastAsia="Times New Roman"/>
          <w:sz w:val="22"/>
          <w:szCs w:val="22"/>
        </w:rPr>
        <w:t xml:space="preserve">began to become broken. It was first cracked in 1997 and is now capable of being broken in less than 5 minutes. </w:t>
      </w:r>
      <w:r w:rsidR="00BE7732">
        <w:rPr>
          <w:rFonts w:eastAsia="Times New Roman"/>
          <w:sz w:val="22"/>
          <w:szCs w:val="22"/>
        </w:rPr>
        <w:t xml:space="preserve">To prevent this, a technique known as triple-DES was used which is essentially running the original message through the DES algorithm three times, but this came with the cost of increased encryption time. </w:t>
      </w:r>
      <w:r w:rsidR="00791CFF">
        <w:rPr>
          <w:rFonts w:eastAsia="Times New Roman"/>
          <w:sz w:val="22"/>
          <w:szCs w:val="22"/>
        </w:rPr>
        <w:t xml:space="preserve">Due to this, a stronger algorithm that was </w:t>
      </w:r>
      <w:r w:rsidR="00BE7732">
        <w:rPr>
          <w:rFonts w:eastAsia="Times New Roman"/>
          <w:sz w:val="22"/>
          <w:szCs w:val="22"/>
        </w:rPr>
        <w:t xml:space="preserve">faster and </w:t>
      </w:r>
      <w:r w:rsidR="00791CFF">
        <w:rPr>
          <w:rFonts w:eastAsia="Times New Roman"/>
          <w:sz w:val="22"/>
          <w:szCs w:val="22"/>
        </w:rPr>
        <w:t xml:space="preserve">harder to </w:t>
      </w:r>
      <w:r w:rsidR="00BE7732">
        <w:rPr>
          <w:rFonts w:eastAsia="Times New Roman"/>
          <w:sz w:val="22"/>
          <w:szCs w:val="22"/>
        </w:rPr>
        <w:t xml:space="preserve">crack was needed. </w:t>
      </w:r>
      <w:r w:rsidR="00634806">
        <w:rPr>
          <w:rFonts w:eastAsia="Times New Roman"/>
          <w:sz w:val="22"/>
          <w:szCs w:val="22"/>
        </w:rPr>
        <w:t xml:space="preserve">In 1997, the National Institute of </w:t>
      </w:r>
      <w:r w:rsidR="00FC11E6">
        <w:rPr>
          <w:rFonts w:eastAsia="Times New Roman"/>
          <w:sz w:val="22"/>
          <w:szCs w:val="22"/>
        </w:rPr>
        <w:t xml:space="preserve">Standards and Technology (NIST) put out a request for an algorithm that would </w:t>
      </w:r>
      <w:r w:rsidR="002342B6">
        <w:rPr>
          <w:rFonts w:eastAsia="Times New Roman"/>
          <w:sz w:val="22"/>
          <w:szCs w:val="22"/>
        </w:rPr>
        <w:t xml:space="preserve">satisfy these requirements. </w:t>
      </w:r>
      <w:r w:rsidR="00B658D0">
        <w:rPr>
          <w:rFonts w:eastAsia="Times New Roman"/>
          <w:sz w:val="22"/>
          <w:szCs w:val="22"/>
        </w:rPr>
        <w:t xml:space="preserve">Five final candidates were eventually received and reviewed with the Rijndael algorithm </w:t>
      </w:r>
      <w:r w:rsidR="00582B9C">
        <w:rPr>
          <w:rFonts w:eastAsia="Times New Roman"/>
          <w:sz w:val="22"/>
          <w:szCs w:val="22"/>
        </w:rPr>
        <w:t xml:space="preserve">(now known as AES) </w:t>
      </w:r>
      <w:r w:rsidR="00B658D0">
        <w:rPr>
          <w:rFonts w:eastAsia="Times New Roman"/>
          <w:sz w:val="22"/>
          <w:szCs w:val="22"/>
        </w:rPr>
        <w:t>ultimately becoming selected</w:t>
      </w:r>
      <w:r w:rsidR="00582B9C">
        <w:rPr>
          <w:rFonts w:eastAsia="Times New Roman"/>
          <w:sz w:val="22"/>
          <w:szCs w:val="22"/>
        </w:rPr>
        <w:t>.</w:t>
      </w:r>
      <w:r w:rsidR="002342B6">
        <w:rPr>
          <w:rFonts w:eastAsia="Times New Roman"/>
          <w:sz w:val="22"/>
          <w:szCs w:val="22"/>
        </w:rPr>
        <w:t xml:space="preserve"> </w:t>
      </w:r>
      <w:r w:rsidR="00C12433" w:rsidRPr="00C12433">
        <w:rPr>
          <w:rFonts w:eastAsia="Times New Roman"/>
          <w:sz w:val="22"/>
          <w:szCs w:val="22"/>
        </w:rPr>
        <w:t>(NIST, 2023)</w:t>
      </w:r>
    </w:p>
    <w:p w14:paraId="28E8CF40" w14:textId="77777777" w:rsidR="00EF1220" w:rsidRDefault="00EF1220" w:rsidP="00D47759">
      <w:pPr>
        <w:contextualSpacing/>
        <w:rPr>
          <w:rFonts w:eastAsia="Times New Roman"/>
          <w:sz w:val="22"/>
          <w:szCs w:val="22"/>
        </w:rPr>
      </w:pPr>
    </w:p>
    <w:p w14:paraId="353F4A31" w14:textId="37E6AD31" w:rsidR="00EF1220" w:rsidRDefault="00EF1220" w:rsidP="00D47759">
      <w:pPr>
        <w:contextualSpacing/>
        <w:rPr>
          <w:rFonts w:eastAsia="Times New Roman"/>
          <w:sz w:val="22"/>
          <w:szCs w:val="22"/>
          <w:u w:val="single"/>
        </w:rPr>
      </w:pPr>
      <w:r w:rsidRPr="00EF1220">
        <w:rPr>
          <w:rFonts w:eastAsia="Times New Roman"/>
          <w:sz w:val="22"/>
          <w:szCs w:val="22"/>
          <w:u w:val="single"/>
        </w:rPr>
        <w:t>Hashing Algorithm (SHA</w:t>
      </w:r>
      <w:r w:rsidR="00041191">
        <w:rPr>
          <w:rFonts w:eastAsia="Times New Roman"/>
          <w:sz w:val="22"/>
          <w:szCs w:val="22"/>
          <w:u w:val="single"/>
        </w:rPr>
        <w:t>-2</w:t>
      </w:r>
      <w:r w:rsidRPr="00EF1220">
        <w:rPr>
          <w:rFonts w:eastAsia="Times New Roman"/>
          <w:sz w:val="22"/>
          <w:szCs w:val="22"/>
          <w:u w:val="single"/>
        </w:rPr>
        <w:t>)</w:t>
      </w:r>
    </w:p>
    <w:p w14:paraId="629E9542" w14:textId="3DFFB92F" w:rsidR="00EF1220" w:rsidRDefault="00EF1220" w:rsidP="00D47759">
      <w:pPr>
        <w:contextualSpacing/>
        <w:rPr>
          <w:sz w:val="22"/>
          <w:szCs w:val="20"/>
        </w:rPr>
      </w:pPr>
      <w:r>
        <w:rPr>
          <w:rFonts w:eastAsia="Times New Roman"/>
          <w:sz w:val="22"/>
          <w:szCs w:val="22"/>
        </w:rPr>
        <w:t>The SHA</w:t>
      </w:r>
      <w:r w:rsidR="00041191">
        <w:rPr>
          <w:rFonts w:eastAsia="Times New Roman"/>
          <w:sz w:val="22"/>
          <w:szCs w:val="22"/>
        </w:rPr>
        <w:t>-2</w:t>
      </w:r>
      <w:r>
        <w:rPr>
          <w:rFonts w:eastAsia="Times New Roman"/>
          <w:sz w:val="22"/>
          <w:szCs w:val="22"/>
        </w:rPr>
        <w:t xml:space="preserve"> algorithm </w:t>
      </w:r>
      <w:r w:rsidR="00C047F1">
        <w:rPr>
          <w:sz w:val="22"/>
          <w:szCs w:val="20"/>
        </w:rPr>
        <w:t xml:space="preserve">is used to create a “file signature” to ensure that </w:t>
      </w:r>
      <w:r w:rsidR="00E46095">
        <w:rPr>
          <w:sz w:val="22"/>
          <w:szCs w:val="20"/>
        </w:rPr>
        <w:t xml:space="preserve">a file transferred across the internet hasn’t been modified in any unintentional way. It creates a </w:t>
      </w:r>
      <w:r w:rsidR="00DF5078">
        <w:rPr>
          <w:sz w:val="22"/>
          <w:szCs w:val="20"/>
        </w:rPr>
        <w:t>fixed-length</w:t>
      </w:r>
      <w:r w:rsidR="00E46095">
        <w:rPr>
          <w:sz w:val="22"/>
          <w:szCs w:val="20"/>
        </w:rPr>
        <w:t xml:space="preserve"> hexadecimal string </w:t>
      </w:r>
      <w:r w:rsidR="00156698">
        <w:rPr>
          <w:sz w:val="22"/>
          <w:szCs w:val="20"/>
        </w:rPr>
        <w:t xml:space="preserve">from a file </w:t>
      </w:r>
      <w:r w:rsidR="00DF5078" w:rsidRPr="00DF5078">
        <w:rPr>
          <w:sz w:val="22"/>
          <w:szCs w:val="20"/>
        </w:rPr>
        <w:t>that can be compared to the known string to ensure no change has occurred</w:t>
      </w:r>
      <w:r w:rsidR="00156698">
        <w:rPr>
          <w:sz w:val="22"/>
          <w:szCs w:val="20"/>
        </w:rPr>
        <w:t xml:space="preserve">. </w:t>
      </w:r>
      <w:r w:rsidR="001949D1">
        <w:rPr>
          <w:sz w:val="22"/>
          <w:szCs w:val="20"/>
        </w:rPr>
        <w:t xml:space="preserve">This </w:t>
      </w:r>
      <w:r w:rsidR="00EF15C6">
        <w:rPr>
          <w:sz w:val="22"/>
          <w:szCs w:val="20"/>
        </w:rPr>
        <w:t xml:space="preserve">hexadecimal string is created by breaking the file into </w:t>
      </w:r>
      <w:r w:rsidR="00545074">
        <w:rPr>
          <w:sz w:val="22"/>
          <w:szCs w:val="20"/>
        </w:rPr>
        <w:t xml:space="preserve">512-bit chunks. The first chuck is fed through a </w:t>
      </w:r>
      <w:r w:rsidR="003E7F64">
        <w:rPr>
          <w:sz w:val="22"/>
          <w:szCs w:val="20"/>
        </w:rPr>
        <w:lastRenderedPageBreak/>
        <w:t>hash</w:t>
      </w:r>
      <w:r w:rsidR="00545074">
        <w:rPr>
          <w:sz w:val="22"/>
          <w:szCs w:val="20"/>
        </w:rPr>
        <w:t xml:space="preserve"> function</w:t>
      </w:r>
      <w:r w:rsidR="008F45AC">
        <w:rPr>
          <w:sz w:val="22"/>
          <w:szCs w:val="20"/>
        </w:rPr>
        <w:t xml:space="preserve"> along with a starting string to produce an initial </w:t>
      </w:r>
      <w:r w:rsidR="003E7F64">
        <w:rPr>
          <w:sz w:val="22"/>
          <w:szCs w:val="20"/>
        </w:rPr>
        <w:t>checksum</w:t>
      </w:r>
      <w:r w:rsidR="008F45AC">
        <w:rPr>
          <w:sz w:val="22"/>
          <w:szCs w:val="20"/>
        </w:rPr>
        <w:t xml:space="preserve">. This output is fed back through the function with the next </w:t>
      </w:r>
      <w:r w:rsidR="004F78A9">
        <w:rPr>
          <w:sz w:val="22"/>
          <w:szCs w:val="20"/>
        </w:rPr>
        <w:t xml:space="preserve">512-bit chunk to produce a new </w:t>
      </w:r>
      <w:r w:rsidR="003E7F64">
        <w:rPr>
          <w:sz w:val="22"/>
          <w:szCs w:val="20"/>
        </w:rPr>
        <w:t>checksum</w:t>
      </w:r>
      <w:r w:rsidR="004F78A9">
        <w:rPr>
          <w:sz w:val="22"/>
          <w:szCs w:val="20"/>
        </w:rPr>
        <w:t xml:space="preserve"> output. This process is repeated until all 512-bit chunks are </w:t>
      </w:r>
      <w:r w:rsidR="00EE5790">
        <w:rPr>
          <w:sz w:val="22"/>
          <w:szCs w:val="20"/>
        </w:rPr>
        <w:t xml:space="preserve">processed, and a final </w:t>
      </w:r>
      <w:r w:rsidR="003E7F64">
        <w:rPr>
          <w:sz w:val="22"/>
          <w:szCs w:val="20"/>
        </w:rPr>
        <w:t>checksum</w:t>
      </w:r>
      <w:r w:rsidR="00EE5790">
        <w:rPr>
          <w:sz w:val="22"/>
          <w:szCs w:val="20"/>
        </w:rPr>
        <w:t xml:space="preserve"> is produced.</w:t>
      </w:r>
      <w:r w:rsidR="003E7F64">
        <w:rPr>
          <w:sz w:val="22"/>
          <w:szCs w:val="20"/>
        </w:rPr>
        <w:t xml:space="preserve"> </w:t>
      </w:r>
      <w:r w:rsidR="00C9458E">
        <w:rPr>
          <w:sz w:val="22"/>
          <w:szCs w:val="20"/>
        </w:rPr>
        <w:t xml:space="preserve">Regardless of the file input size, the SHA-256 algorithm always produces </w:t>
      </w:r>
      <w:r w:rsidR="00037CA9">
        <w:rPr>
          <w:sz w:val="22"/>
          <w:szCs w:val="20"/>
        </w:rPr>
        <w:t xml:space="preserve">an output of 256 bits. </w:t>
      </w:r>
      <w:r w:rsidR="00156698">
        <w:rPr>
          <w:sz w:val="22"/>
          <w:szCs w:val="20"/>
        </w:rPr>
        <w:t>(</w:t>
      </w:r>
      <w:r w:rsidR="002B4C8F">
        <w:rPr>
          <w:sz w:val="22"/>
          <w:szCs w:val="20"/>
        </w:rPr>
        <w:t>Ellis, 2018)</w:t>
      </w:r>
    </w:p>
    <w:p w14:paraId="259E0EEB" w14:textId="77777777" w:rsidR="00037CA9" w:rsidRDefault="00037CA9" w:rsidP="00D47759">
      <w:pPr>
        <w:contextualSpacing/>
        <w:rPr>
          <w:sz w:val="22"/>
          <w:szCs w:val="20"/>
        </w:rPr>
      </w:pPr>
    </w:p>
    <w:p w14:paraId="35C2C63F" w14:textId="77777777" w:rsidR="006A323B" w:rsidRDefault="00037CA9" w:rsidP="006A323B">
      <w:pPr>
        <w:contextualSpacing/>
        <w:rPr>
          <w:sz w:val="22"/>
          <w:szCs w:val="20"/>
        </w:rPr>
      </w:pPr>
      <w:r>
        <w:rPr>
          <w:sz w:val="22"/>
          <w:szCs w:val="20"/>
        </w:rPr>
        <w:t>Collision is a concern with hashing function</w:t>
      </w:r>
      <w:r w:rsidR="003D56A2">
        <w:rPr>
          <w:sz w:val="22"/>
          <w:szCs w:val="20"/>
        </w:rPr>
        <w:t xml:space="preserve"> since there are far more potential inputs (virtually infinite) than there are outputs (2^256). Despite this, the SHA-256 algorithm </w:t>
      </w:r>
      <w:r w:rsidR="00384A4B">
        <w:rPr>
          <w:sz w:val="22"/>
          <w:szCs w:val="20"/>
        </w:rPr>
        <w:t>has a low chance of experiencing collision under normal conditions since there is only a 1 in 2^256</w:t>
      </w:r>
      <w:r w:rsidR="0005778A">
        <w:rPr>
          <w:sz w:val="22"/>
          <w:szCs w:val="20"/>
        </w:rPr>
        <w:t xml:space="preserve"> (1 with 77 zeros after)</w:t>
      </w:r>
      <w:r w:rsidR="00384A4B">
        <w:rPr>
          <w:sz w:val="22"/>
          <w:szCs w:val="20"/>
        </w:rPr>
        <w:t xml:space="preserve"> chance of two separate inputs producing the same output</w:t>
      </w:r>
      <w:r w:rsidR="00406994">
        <w:rPr>
          <w:sz w:val="22"/>
          <w:szCs w:val="20"/>
        </w:rPr>
        <w:t xml:space="preserve">. While it is theoretically possible that someone with malicious intent could create a </w:t>
      </w:r>
      <w:r w:rsidR="00340605">
        <w:rPr>
          <w:sz w:val="22"/>
          <w:szCs w:val="20"/>
        </w:rPr>
        <w:t xml:space="preserve">harmful file that does produce the same checksum as the intended file, the chances of this given the current state of computing power is negligible. </w:t>
      </w:r>
      <w:r w:rsidR="006A323B">
        <w:rPr>
          <w:sz w:val="22"/>
          <w:szCs w:val="20"/>
        </w:rPr>
        <w:t>(Ellis, 2018)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B2DC061" w14:textId="624C9748" w:rsidR="000C5583" w:rsidRDefault="005D13C6" w:rsidP="00D47759">
      <w:pPr>
        <w:contextualSpacing/>
        <w:rPr>
          <w:rFonts w:eastAsia="Times New Roman" w:cstheme="minorHAnsi"/>
          <w:sz w:val="22"/>
          <w:szCs w:val="22"/>
        </w:rPr>
      </w:pPr>
      <w:r w:rsidRPr="005D13C6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F5481EB" wp14:editId="0D496547">
            <wp:extent cx="5943600" cy="3896995"/>
            <wp:effectExtent l="0" t="0" r="0" b="8255"/>
            <wp:docPr id="1870576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5766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6536A75C" w:rsidR="00DB5652" w:rsidRDefault="00BD0F15" w:rsidP="00D47759">
      <w:pPr>
        <w:contextualSpacing/>
        <w:rPr>
          <w:rFonts w:cstheme="minorHAnsi"/>
          <w:sz w:val="22"/>
          <w:szCs w:val="22"/>
        </w:rPr>
      </w:pPr>
      <w:r w:rsidRPr="00BD0F15"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7CBF4F4E" wp14:editId="7FABEF8F">
            <wp:extent cx="5943600" cy="2097405"/>
            <wp:effectExtent l="0" t="0" r="0" b="0"/>
            <wp:docPr id="11825745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57451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A1E6" w14:textId="77777777" w:rsidR="00CD28E5" w:rsidRPr="00B7788F" w:rsidRDefault="00CD28E5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4A9FFFA2" w:rsidR="00DB5652" w:rsidRDefault="00D80F3F" w:rsidP="00D47759">
      <w:pPr>
        <w:contextualSpacing/>
        <w:rPr>
          <w:rFonts w:cstheme="minorHAnsi"/>
          <w:sz w:val="22"/>
          <w:szCs w:val="22"/>
        </w:rPr>
      </w:pPr>
      <w:r w:rsidRPr="00D80F3F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71EB753" wp14:editId="128DA77B">
            <wp:extent cx="5943600" cy="1805940"/>
            <wp:effectExtent l="19050" t="19050" r="19050" b="22860"/>
            <wp:docPr id="6805519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55191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5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6A8127" w14:textId="77777777" w:rsidR="00D80F3F" w:rsidRPr="00B7788F" w:rsidRDefault="00D80F3F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Default="00E4044A" w:rsidP="00D47759">
      <w:pPr>
        <w:contextualSpacing/>
        <w:rPr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F303763" w14:textId="77777777" w:rsidR="007B52CD" w:rsidRDefault="007B52CD" w:rsidP="00D47759">
      <w:pPr>
        <w:contextualSpacing/>
        <w:rPr>
          <w:sz w:val="22"/>
          <w:szCs w:val="22"/>
        </w:rPr>
      </w:pPr>
    </w:p>
    <w:p w14:paraId="2CB31EF5" w14:textId="5F94A5EB" w:rsidR="003978A0" w:rsidRPr="0003430A" w:rsidRDefault="007B52CD" w:rsidP="00D47759">
      <w:pPr>
        <w:contextualSpacing/>
        <w:rPr>
          <w:rFonts w:eastAsia="Times New Roman" w:cstheme="minorHAnsi"/>
          <w:sz w:val="22"/>
          <w:szCs w:val="22"/>
        </w:rPr>
      </w:pPr>
      <w:r w:rsidRPr="007B52CD">
        <w:rPr>
          <w:rFonts w:cstheme="minorHAnsi"/>
          <w:sz w:val="22"/>
          <w:szCs w:val="22"/>
          <w:u w:val="single"/>
        </w:rPr>
        <w:t>Note:</w:t>
      </w:r>
      <w:r w:rsidR="0003430A">
        <w:rPr>
          <w:rFonts w:cstheme="minorHAnsi"/>
          <w:sz w:val="22"/>
          <w:szCs w:val="22"/>
        </w:rPr>
        <w:t xml:space="preserve"> Firefox is connected via </w:t>
      </w:r>
      <w:r w:rsidR="005827A6">
        <w:rPr>
          <w:rFonts w:cstheme="minorHAnsi"/>
          <w:sz w:val="22"/>
          <w:szCs w:val="22"/>
        </w:rPr>
        <w:t>HTTPS</w:t>
      </w:r>
      <w:r w:rsidR="0003430A">
        <w:rPr>
          <w:rFonts w:cstheme="minorHAnsi"/>
          <w:sz w:val="22"/>
          <w:szCs w:val="22"/>
        </w:rPr>
        <w:t xml:space="preserve"> but does not list it as a secure webpage (see lock icon with warning symbol) since </w:t>
      </w:r>
      <w:r w:rsidR="00FC7C5A">
        <w:rPr>
          <w:rFonts w:cstheme="minorHAnsi"/>
          <w:sz w:val="22"/>
          <w:szCs w:val="22"/>
        </w:rPr>
        <w:t>the certificate is self-signed.</w:t>
      </w:r>
    </w:p>
    <w:p w14:paraId="6F681708" w14:textId="12C1A56C" w:rsidR="00DB5652" w:rsidRDefault="007B52CD" w:rsidP="00D47759">
      <w:pPr>
        <w:contextualSpacing/>
        <w:rPr>
          <w:rFonts w:cstheme="minorHAnsi"/>
          <w:sz w:val="22"/>
          <w:szCs w:val="22"/>
        </w:rPr>
      </w:pPr>
      <w:r w:rsidRPr="007B52CD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9F3CE9E" wp14:editId="0E609F74">
            <wp:extent cx="5943600" cy="1805940"/>
            <wp:effectExtent l="19050" t="19050" r="19050" b="22860"/>
            <wp:docPr id="1987088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0889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5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956BB" w14:textId="77777777" w:rsidR="007B52CD" w:rsidRPr="00B7788F" w:rsidRDefault="007B52CD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Default="00FF48E7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7066A2CD" w14:textId="6DA5E498" w:rsidR="00AD576F" w:rsidRDefault="00AD576F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lastRenderedPageBreak/>
        <w:t xml:space="preserve">Screenshot of </w:t>
      </w:r>
      <w:r w:rsidR="006935B1">
        <w:rPr>
          <w:rFonts w:eastAsia="Times New Roman"/>
          <w:sz w:val="22"/>
          <w:szCs w:val="22"/>
        </w:rPr>
        <w:t>refactored code:</w:t>
      </w:r>
    </w:p>
    <w:p w14:paraId="6E88C609" w14:textId="0F532D9E" w:rsidR="006935B1" w:rsidRDefault="006935B1" w:rsidP="00D47759">
      <w:pPr>
        <w:contextualSpacing/>
        <w:rPr>
          <w:rFonts w:eastAsia="Times New Roman"/>
          <w:sz w:val="22"/>
          <w:szCs w:val="22"/>
        </w:rPr>
      </w:pPr>
      <w:r w:rsidRPr="006935B1">
        <w:rPr>
          <w:rFonts w:eastAsia="Times New Roman"/>
          <w:sz w:val="22"/>
          <w:szCs w:val="22"/>
        </w:rPr>
        <w:drawing>
          <wp:inline distT="0" distB="0" distL="0" distR="0" wp14:anchorId="0509BAA1" wp14:editId="15569844">
            <wp:extent cx="5943600" cy="3818890"/>
            <wp:effectExtent l="0" t="0" r="0" b="0"/>
            <wp:docPr id="1549935479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935479" name="Picture 1" descr="A screen shot of a computer program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2B0AA" w14:textId="17FF9783" w:rsidR="00AD576F" w:rsidRPr="00B7788F" w:rsidRDefault="00690079" w:rsidP="00D47759">
      <w:pPr>
        <w:contextualSpacing/>
        <w:rPr>
          <w:rFonts w:eastAsia="Times New Roman" w:cstheme="minorHAnsi"/>
          <w:sz w:val="22"/>
          <w:szCs w:val="22"/>
        </w:rPr>
      </w:pPr>
      <w:r w:rsidRPr="00690079">
        <w:rPr>
          <w:rFonts w:eastAsia="Times New Roman" w:cstheme="minorHAnsi"/>
          <w:sz w:val="22"/>
          <w:szCs w:val="22"/>
        </w:rPr>
        <w:drawing>
          <wp:inline distT="0" distB="0" distL="0" distR="0" wp14:anchorId="436432D7" wp14:editId="0C5B43F9">
            <wp:extent cx="5943600" cy="1624965"/>
            <wp:effectExtent l="0" t="0" r="0" b="0"/>
            <wp:docPr id="884735619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735619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6F006" w14:textId="77777777" w:rsidR="00690079" w:rsidRDefault="00690079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3843EB6" w14:textId="4D24F10E" w:rsidR="0036170D" w:rsidRDefault="00C7165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Problems tab</w:t>
      </w:r>
      <w:r w:rsidR="0036170D">
        <w:rPr>
          <w:rFonts w:eastAsia="Times New Roman" w:cstheme="minorHAnsi"/>
          <w:sz w:val="22"/>
          <w:szCs w:val="22"/>
        </w:rPr>
        <w:t xml:space="preserve"> showing no errors:</w:t>
      </w:r>
    </w:p>
    <w:p w14:paraId="307D412D" w14:textId="520EB70C" w:rsidR="0036170D" w:rsidRDefault="00C7165B" w:rsidP="00D47759">
      <w:pPr>
        <w:contextualSpacing/>
        <w:rPr>
          <w:rFonts w:eastAsia="Times New Roman" w:cstheme="minorHAnsi"/>
          <w:sz w:val="22"/>
          <w:szCs w:val="22"/>
        </w:rPr>
      </w:pPr>
      <w:r w:rsidRPr="00C7165B">
        <w:rPr>
          <w:rFonts w:eastAsia="Times New Roman" w:cstheme="minorHAnsi"/>
          <w:sz w:val="22"/>
          <w:szCs w:val="22"/>
        </w:rPr>
        <w:drawing>
          <wp:inline distT="0" distB="0" distL="0" distR="0" wp14:anchorId="19911CB5" wp14:editId="5E5C5424">
            <wp:extent cx="5943600" cy="1120775"/>
            <wp:effectExtent l="0" t="0" r="0" b="3175"/>
            <wp:docPr id="158225484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254843" name="Picture 1" descr="A screenshot of a computer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E1386" w14:textId="77777777" w:rsidR="00690079" w:rsidRDefault="00690079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F45A" w14:textId="77777777" w:rsidR="0078493B" w:rsidRDefault="0078493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65DC70C" w14:textId="77777777" w:rsidR="0078493B" w:rsidRDefault="0078493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E1EB59" w14:textId="77777777" w:rsidR="0078493B" w:rsidRDefault="0078493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D300CD2" w14:textId="77777777" w:rsidR="0078493B" w:rsidRDefault="0078493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8513E1D" w14:textId="77777777" w:rsidR="0078493B" w:rsidRDefault="0078493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74FEBE7" w14:textId="3768BE17" w:rsidR="00C7165B" w:rsidRDefault="00C7165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>Console output showing correct execution:</w:t>
      </w:r>
    </w:p>
    <w:p w14:paraId="5577D6C7" w14:textId="3357E39A" w:rsidR="00C7165B" w:rsidRDefault="0078493B" w:rsidP="00D47759">
      <w:pPr>
        <w:contextualSpacing/>
        <w:rPr>
          <w:rFonts w:eastAsia="Times New Roman" w:cstheme="minorHAnsi"/>
          <w:sz w:val="22"/>
          <w:szCs w:val="22"/>
        </w:rPr>
      </w:pPr>
      <w:r w:rsidRPr="0078493B">
        <w:rPr>
          <w:rFonts w:eastAsia="Times New Roman" w:cstheme="minorHAnsi"/>
          <w:sz w:val="22"/>
          <w:szCs w:val="22"/>
        </w:rPr>
        <w:drawing>
          <wp:inline distT="0" distB="0" distL="0" distR="0" wp14:anchorId="4DC366F5" wp14:editId="503EDB7F">
            <wp:extent cx="5943600" cy="1713230"/>
            <wp:effectExtent l="0" t="0" r="0" b="1270"/>
            <wp:docPr id="157631347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313474" name="Picture 1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D670E" w14:textId="77777777" w:rsidR="00C7165B" w:rsidRDefault="00C7165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99B1CE1" w14:textId="0D53FAC8" w:rsidR="003978A0" w:rsidRDefault="00581A1C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Vulnerability report summary </w:t>
      </w:r>
      <w:r w:rsidR="00783D5E">
        <w:rPr>
          <w:rFonts w:eastAsia="Times New Roman" w:cstheme="minorHAnsi"/>
          <w:sz w:val="22"/>
          <w:szCs w:val="22"/>
        </w:rPr>
        <w:t xml:space="preserve">of starter code </w:t>
      </w:r>
      <w:r w:rsidR="00D32CAA">
        <w:rPr>
          <w:rFonts w:eastAsia="Times New Roman" w:cstheme="minorHAnsi"/>
          <w:sz w:val="22"/>
          <w:szCs w:val="22"/>
        </w:rPr>
        <w:t>before</w:t>
      </w:r>
      <w:r w:rsidR="00783D5E">
        <w:rPr>
          <w:rFonts w:eastAsia="Times New Roman" w:cstheme="minorHAnsi"/>
          <w:sz w:val="22"/>
          <w:szCs w:val="22"/>
        </w:rPr>
        <w:t xml:space="preserve"> any modifications:</w:t>
      </w:r>
    </w:p>
    <w:p w14:paraId="75B70F3E" w14:textId="24B95C8F" w:rsidR="00DB5652" w:rsidRDefault="0099416B" w:rsidP="00D47759">
      <w:pPr>
        <w:contextualSpacing/>
        <w:rPr>
          <w:rFonts w:eastAsia="Times New Roman" w:cstheme="minorHAnsi"/>
          <w:sz w:val="22"/>
          <w:szCs w:val="22"/>
        </w:rPr>
      </w:pPr>
      <w:r w:rsidRPr="0099416B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6209FB4" wp14:editId="7681547D">
            <wp:extent cx="3825572" cy="2453853"/>
            <wp:effectExtent l="19050" t="19050" r="22860" b="22860"/>
            <wp:docPr id="1006087149" name="Picture 1" descr="A screenshot of a computer erro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087149" name="Picture 1" descr="A screenshot of a computer error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24538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DEDD46" w14:textId="77777777" w:rsidR="00337B93" w:rsidRDefault="00337B9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C5D0D0" w14:textId="47B520E6" w:rsidR="00783D5E" w:rsidRDefault="00783D5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Vulnerability report summary of refactored code showing no additional vulnerabilities added:</w:t>
      </w:r>
    </w:p>
    <w:p w14:paraId="0B3C7639" w14:textId="24D65BEE" w:rsidR="00337B93" w:rsidRDefault="008A7FF4" w:rsidP="00D47759">
      <w:pPr>
        <w:contextualSpacing/>
        <w:rPr>
          <w:rFonts w:eastAsia="Times New Roman" w:cstheme="minorHAnsi"/>
          <w:sz w:val="22"/>
          <w:szCs w:val="22"/>
        </w:rPr>
      </w:pPr>
      <w:r w:rsidRPr="008A7FF4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474943F" wp14:editId="1238D7CF">
            <wp:extent cx="3810330" cy="2499577"/>
            <wp:effectExtent l="19050" t="19050" r="19050" b="15240"/>
            <wp:docPr id="403618914" name="Picture 1" descr="A screenshot of a computer erro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618914" name="Picture 1" descr="A screenshot of a computer error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10330" cy="2499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F42570" w14:textId="77777777" w:rsidR="0078493B" w:rsidRDefault="0078493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1ABF081" w14:textId="77777777" w:rsidR="0078493B" w:rsidRDefault="0078493B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424EDAC" w14:textId="4A00A284" w:rsidR="00581A1C" w:rsidRDefault="00783D5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 xml:space="preserve">Vulnerability report summary of </w:t>
      </w:r>
      <w:r w:rsidR="00203283">
        <w:rPr>
          <w:rFonts w:eastAsia="Times New Roman" w:cstheme="minorHAnsi"/>
          <w:sz w:val="22"/>
          <w:szCs w:val="22"/>
        </w:rPr>
        <w:t xml:space="preserve">refactored code after updating dependencies showing </w:t>
      </w:r>
      <w:r w:rsidR="00D32CAA">
        <w:rPr>
          <w:rFonts w:eastAsia="Times New Roman" w:cstheme="minorHAnsi"/>
          <w:sz w:val="22"/>
          <w:szCs w:val="22"/>
        </w:rPr>
        <w:t xml:space="preserve">a </w:t>
      </w:r>
      <w:r w:rsidR="00203283">
        <w:rPr>
          <w:rFonts w:eastAsia="Times New Roman" w:cstheme="minorHAnsi"/>
          <w:sz w:val="22"/>
          <w:szCs w:val="22"/>
        </w:rPr>
        <w:t>reduction in vulnerabilities:</w:t>
      </w:r>
    </w:p>
    <w:p w14:paraId="59B02873" w14:textId="6DA2A5FD" w:rsidR="00581A1C" w:rsidRDefault="00581A1C" w:rsidP="00D47759">
      <w:pPr>
        <w:contextualSpacing/>
        <w:rPr>
          <w:rFonts w:eastAsia="Times New Roman" w:cstheme="minorHAnsi"/>
          <w:sz w:val="22"/>
          <w:szCs w:val="22"/>
        </w:rPr>
      </w:pPr>
      <w:r w:rsidRPr="00581A1C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3C6C097" wp14:editId="694C6D57">
            <wp:extent cx="3939881" cy="2499577"/>
            <wp:effectExtent l="19050" t="19050" r="22860" b="15240"/>
            <wp:docPr id="1230516235" name="Picture 1" descr="A screenshot of a computer erro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516235" name="Picture 1" descr="A screenshot of a computer erro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2499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ADB4D" w14:textId="77777777" w:rsidR="007C22E7" w:rsidRDefault="007C22E7" w:rsidP="00D47759">
      <w:pPr>
        <w:contextualSpacing/>
        <w:rPr>
          <w:rFonts w:cstheme="minorHAnsi"/>
          <w:sz w:val="22"/>
          <w:szCs w:val="22"/>
        </w:rPr>
      </w:pPr>
    </w:p>
    <w:p w14:paraId="078F2E1C" w14:textId="48561A35" w:rsidR="0078493B" w:rsidRDefault="0078493B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Refactored </w:t>
      </w:r>
      <w:r w:rsidR="00FA77BC">
        <w:rPr>
          <w:rFonts w:cstheme="minorHAnsi"/>
          <w:sz w:val="22"/>
          <w:szCs w:val="22"/>
        </w:rPr>
        <w:t>pom.xml file with updated dependencies:</w:t>
      </w:r>
    </w:p>
    <w:p w14:paraId="4B41AB3E" w14:textId="51355B14" w:rsidR="00FA77BC" w:rsidRDefault="00042F5D" w:rsidP="00D47759">
      <w:pPr>
        <w:contextualSpacing/>
        <w:rPr>
          <w:rFonts w:cstheme="minorHAnsi"/>
          <w:sz w:val="22"/>
          <w:szCs w:val="22"/>
        </w:rPr>
      </w:pPr>
      <w:r w:rsidRPr="00042F5D">
        <w:rPr>
          <w:rFonts w:cstheme="minorHAnsi"/>
          <w:sz w:val="22"/>
          <w:szCs w:val="22"/>
        </w:rPr>
        <w:drawing>
          <wp:inline distT="0" distB="0" distL="0" distR="0" wp14:anchorId="06F3EF3A" wp14:editId="7E6795DE">
            <wp:extent cx="5943600" cy="3914775"/>
            <wp:effectExtent l="0" t="0" r="0" b="9525"/>
            <wp:docPr id="2138678483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678483" name="Picture 1" descr="A screen 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44DB4" w14:textId="77777777" w:rsidR="0078493B" w:rsidRPr="00B7788F" w:rsidRDefault="0078493B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6B444F8" w14:textId="77777777" w:rsidR="005E4FDD" w:rsidRDefault="005E4FDD" w:rsidP="005E4FDD">
      <w:pPr>
        <w:contextualSpacing/>
        <w:rPr>
          <w:rFonts w:eastAsia="Times New Roman"/>
          <w:sz w:val="22"/>
          <w:szCs w:val="22"/>
        </w:rPr>
      </w:pPr>
    </w:p>
    <w:p w14:paraId="613A1E96" w14:textId="77777777" w:rsidR="005E4FDD" w:rsidRDefault="005E4FDD" w:rsidP="005E4FDD">
      <w:pPr>
        <w:contextualSpacing/>
        <w:rPr>
          <w:rFonts w:eastAsia="Times New Roman"/>
          <w:sz w:val="22"/>
          <w:szCs w:val="22"/>
        </w:rPr>
      </w:pPr>
    </w:p>
    <w:p w14:paraId="58D82FE9" w14:textId="2CC6C9D8" w:rsidR="005E4FDD" w:rsidRDefault="005E4FDD" w:rsidP="005E4FDD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lastRenderedPageBreak/>
        <w:t>Screenshot of refactored code:</w:t>
      </w:r>
    </w:p>
    <w:p w14:paraId="78B2F36E" w14:textId="77777777" w:rsidR="005E4FDD" w:rsidRDefault="005E4FDD" w:rsidP="005E4FDD">
      <w:pPr>
        <w:contextualSpacing/>
        <w:rPr>
          <w:rFonts w:eastAsia="Times New Roman"/>
          <w:sz w:val="22"/>
          <w:szCs w:val="22"/>
        </w:rPr>
      </w:pPr>
      <w:r w:rsidRPr="006935B1">
        <w:rPr>
          <w:rFonts w:eastAsia="Times New Roman"/>
          <w:sz w:val="22"/>
          <w:szCs w:val="22"/>
        </w:rPr>
        <w:drawing>
          <wp:inline distT="0" distB="0" distL="0" distR="0" wp14:anchorId="1A703313" wp14:editId="5D642669">
            <wp:extent cx="5943600" cy="3818890"/>
            <wp:effectExtent l="0" t="0" r="0" b="0"/>
            <wp:docPr id="1774728669" name="Picture 1774728669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935479" name="Picture 1" descr="A screen shot of a computer program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B17C" w14:textId="77777777" w:rsidR="005E4FDD" w:rsidRPr="00B7788F" w:rsidRDefault="005E4FDD" w:rsidP="005E4FDD">
      <w:pPr>
        <w:contextualSpacing/>
        <w:rPr>
          <w:rFonts w:eastAsia="Times New Roman" w:cstheme="minorHAnsi"/>
          <w:sz w:val="22"/>
          <w:szCs w:val="22"/>
        </w:rPr>
      </w:pPr>
      <w:r w:rsidRPr="00690079">
        <w:rPr>
          <w:rFonts w:eastAsia="Times New Roman" w:cstheme="minorHAnsi"/>
          <w:sz w:val="22"/>
          <w:szCs w:val="22"/>
        </w:rPr>
        <w:drawing>
          <wp:inline distT="0" distB="0" distL="0" distR="0" wp14:anchorId="6622610F" wp14:editId="4FF27143">
            <wp:extent cx="5943600" cy="1624965"/>
            <wp:effectExtent l="0" t="0" r="0" b="0"/>
            <wp:docPr id="347817535" name="Picture 347817535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735619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29288" w14:textId="77777777" w:rsidR="005E4FDD" w:rsidRDefault="005E4FDD" w:rsidP="005E4FDD">
      <w:pPr>
        <w:contextualSpacing/>
        <w:rPr>
          <w:rFonts w:eastAsia="Times New Roman" w:cstheme="minorHAnsi"/>
          <w:sz w:val="22"/>
          <w:szCs w:val="22"/>
        </w:rPr>
      </w:pPr>
    </w:p>
    <w:p w14:paraId="236C0C87" w14:textId="77777777" w:rsidR="005E4FDD" w:rsidRDefault="005E4FDD" w:rsidP="005E4FDD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Problems tab showing no errors:</w:t>
      </w:r>
    </w:p>
    <w:p w14:paraId="03295577" w14:textId="77777777" w:rsidR="005E4FDD" w:rsidRDefault="005E4FDD" w:rsidP="005E4FDD">
      <w:pPr>
        <w:contextualSpacing/>
        <w:rPr>
          <w:rFonts w:eastAsia="Times New Roman" w:cstheme="minorHAnsi"/>
          <w:sz w:val="22"/>
          <w:szCs w:val="22"/>
        </w:rPr>
      </w:pPr>
      <w:r w:rsidRPr="00C7165B">
        <w:rPr>
          <w:rFonts w:eastAsia="Times New Roman" w:cstheme="minorHAnsi"/>
          <w:sz w:val="22"/>
          <w:szCs w:val="22"/>
        </w:rPr>
        <w:drawing>
          <wp:inline distT="0" distB="0" distL="0" distR="0" wp14:anchorId="22EFF800" wp14:editId="6B09D79D">
            <wp:extent cx="5943600" cy="1120775"/>
            <wp:effectExtent l="0" t="0" r="0" b="3175"/>
            <wp:docPr id="424225629" name="Picture 42422562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254843" name="Picture 1" descr="A screenshot of a computer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05A9B" w14:textId="77777777" w:rsidR="005E4FDD" w:rsidRDefault="005E4FDD" w:rsidP="005E4FDD">
      <w:pPr>
        <w:contextualSpacing/>
        <w:rPr>
          <w:rFonts w:eastAsia="Times New Roman" w:cstheme="minorHAnsi"/>
          <w:sz w:val="22"/>
          <w:szCs w:val="22"/>
        </w:rPr>
      </w:pPr>
    </w:p>
    <w:p w14:paraId="6560E07C" w14:textId="77777777" w:rsidR="005E4FDD" w:rsidRDefault="005E4FDD" w:rsidP="005E4FDD">
      <w:pPr>
        <w:contextualSpacing/>
        <w:rPr>
          <w:rFonts w:eastAsia="Times New Roman" w:cstheme="minorHAnsi"/>
          <w:sz w:val="22"/>
          <w:szCs w:val="22"/>
        </w:rPr>
      </w:pPr>
    </w:p>
    <w:p w14:paraId="5090EAFC" w14:textId="77777777" w:rsidR="005E4FDD" w:rsidRDefault="005E4FDD" w:rsidP="005E4FDD">
      <w:pPr>
        <w:contextualSpacing/>
        <w:rPr>
          <w:rFonts w:eastAsia="Times New Roman" w:cstheme="minorHAnsi"/>
          <w:sz w:val="22"/>
          <w:szCs w:val="22"/>
        </w:rPr>
      </w:pPr>
    </w:p>
    <w:p w14:paraId="62939BA3" w14:textId="77777777" w:rsidR="005E4FDD" w:rsidRDefault="005E4FDD" w:rsidP="005E4FDD">
      <w:pPr>
        <w:contextualSpacing/>
        <w:rPr>
          <w:rFonts w:eastAsia="Times New Roman" w:cstheme="minorHAnsi"/>
          <w:sz w:val="22"/>
          <w:szCs w:val="22"/>
        </w:rPr>
      </w:pPr>
    </w:p>
    <w:p w14:paraId="53C6B11A" w14:textId="77777777" w:rsidR="005E4FDD" w:rsidRDefault="005E4FDD" w:rsidP="005E4FDD">
      <w:pPr>
        <w:contextualSpacing/>
        <w:rPr>
          <w:rFonts w:eastAsia="Times New Roman" w:cstheme="minorHAnsi"/>
          <w:sz w:val="22"/>
          <w:szCs w:val="22"/>
        </w:rPr>
      </w:pPr>
    </w:p>
    <w:p w14:paraId="1B1BDB52" w14:textId="77777777" w:rsidR="005E4FDD" w:rsidRDefault="005E4FDD" w:rsidP="005E4FDD">
      <w:pPr>
        <w:contextualSpacing/>
        <w:rPr>
          <w:rFonts w:eastAsia="Times New Roman" w:cstheme="minorHAnsi"/>
          <w:sz w:val="22"/>
          <w:szCs w:val="22"/>
        </w:rPr>
      </w:pPr>
    </w:p>
    <w:p w14:paraId="75460664" w14:textId="545D51E7" w:rsidR="005E4FDD" w:rsidRDefault="005E4FDD" w:rsidP="005E4FDD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lastRenderedPageBreak/>
        <w:t>Console output showing correct execution:</w:t>
      </w:r>
    </w:p>
    <w:p w14:paraId="26ED24CA" w14:textId="72A9188B" w:rsidR="005E4FDD" w:rsidRDefault="005E4FDD" w:rsidP="005E4FDD">
      <w:pPr>
        <w:contextualSpacing/>
        <w:rPr>
          <w:rFonts w:eastAsia="Times New Roman" w:cstheme="minorHAnsi"/>
          <w:sz w:val="22"/>
          <w:szCs w:val="22"/>
        </w:rPr>
      </w:pPr>
      <w:r w:rsidRPr="0078493B">
        <w:rPr>
          <w:rFonts w:eastAsia="Times New Roman" w:cstheme="minorHAnsi"/>
          <w:sz w:val="22"/>
          <w:szCs w:val="22"/>
        </w:rPr>
        <w:drawing>
          <wp:inline distT="0" distB="0" distL="0" distR="0" wp14:anchorId="5C1F916B" wp14:editId="31EFB772">
            <wp:extent cx="5943600" cy="1713230"/>
            <wp:effectExtent l="0" t="0" r="0" b="1270"/>
            <wp:docPr id="899264389" name="Picture 89926438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313474" name="Picture 1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5485" w14:textId="5DB08B2D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0A243744" w:rsidR="620D193F" w:rsidRDefault="0061206C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everal areas of security were</w:t>
      </w:r>
      <w:r w:rsidR="00964FE2">
        <w:rPr>
          <w:rFonts w:eastAsia="Times New Roman"/>
          <w:sz w:val="22"/>
          <w:szCs w:val="22"/>
        </w:rPr>
        <w:t xml:space="preserve"> addressed during the refactoring of this code:</w:t>
      </w:r>
    </w:p>
    <w:p w14:paraId="2F732B78" w14:textId="3FF16306" w:rsidR="00964FE2" w:rsidRDefault="001674BA" w:rsidP="00964FE2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PIs</w:t>
      </w:r>
      <w:r w:rsidR="0051771A">
        <w:rPr>
          <w:rFonts w:eastAsia="Times New Roman"/>
          <w:sz w:val="22"/>
          <w:szCs w:val="22"/>
        </w:rPr>
        <w:t xml:space="preserve"> – The code was refactored to use </w:t>
      </w:r>
      <w:r w:rsidR="00590EC7">
        <w:rPr>
          <w:rFonts w:eastAsia="Times New Roman"/>
          <w:sz w:val="22"/>
          <w:szCs w:val="22"/>
        </w:rPr>
        <w:t>RESTful APIs</w:t>
      </w:r>
      <w:r w:rsidR="00355C0C">
        <w:rPr>
          <w:rFonts w:eastAsia="Times New Roman"/>
          <w:sz w:val="22"/>
          <w:szCs w:val="22"/>
        </w:rPr>
        <w:t xml:space="preserve"> when sending and receiving data over the </w:t>
      </w:r>
      <w:r w:rsidR="00D32CAA">
        <w:rPr>
          <w:rFonts w:eastAsia="Times New Roman"/>
          <w:sz w:val="22"/>
          <w:szCs w:val="22"/>
        </w:rPr>
        <w:t>Internet</w:t>
      </w:r>
      <w:r w:rsidR="00355C0C">
        <w:rPr>
          <w:rFonts w:eastAsia="Times New Roman"/>
          <w:sz w:val="22"/>
          <w:szCs w:val="22"/>
        </w:rPr>
        <w:t>.</w:t>
      </w:r>
      <w:r w:rsidR="007D5B7B">
        <w:rPr>
          <w:rFonts w:eastAsia="Times New Roman"/>
          <w:sz w:val="22"/>
          <w:szCs w:val="22"/>
        </w:rPr>
        <w:t xml:space="preserve"> It does this by using a </w:t>
      </w:r>
      <w:r w:rsidR="0048556D">
        <w:rPr>
          <w:rFonts w:eastAsia="Times New Roman"/>
          <w:sz w:val="22"/>
          <w:szCs w:val="22"/>
        </w:rPr>
        <w:t>RestController to manage requests.</w:t>
      </w:r>
    </w:p>
    <w:p w14:paraId="641F2B69" w14:textId="15B7699B" w:rsidR="001674BA" w:rsidRDefault="001674BA" w:rsidP="00964FE2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ryptography</w:t>
      </w:r>
      <w:r w:rsidR="0018486E">
        <w:rPr>
          <w:rFonts w:eastAsia="Times New Roman"/>
          <w:sz w:val="22"/>
          <w:szCs w:val="22"/>
        </w:rPr>
        <w:t xml:space="preserve"> – </w:t>
      </w:r>
      <w:r w:rsidR="005049B1">
        <w:rPr>
          <w:rFonts w:eastAsia="Times New Roman"/>
          <w:sz w:val="22"/>
          <w:szCs w:val="22"/>
        </w:rPr>
        <w:t xml:space="preserve">Cryptography was incorporated </w:t>
      </w:r>
      <w:r w:rsidR="00292AAE">
        <w:rPr>
          <w:rFonts w:eastAsia="Times New Roman"/>
          <w:sz w:val="22"/>
          <w:szCs w:val="22"/>
        </w:rPr>
        <w:t>using</w:t>
      </w:r>
      <w:r w:rsidR="000D6B9D">
        <w:rPr>
          <w:rFonts w:eastAsia="Times New Roman"/>
          <w:sz w:val="22"/>
          <w:szCs w:val="22"/>
        </w:rPr>
        <w:t xml:space="preserve"> the SHA-256 algorithm. Without this, </w:t>
      </w:r>
      <w:r w:rsidR="007A478F">
        <w:rPr>
          <w:rFonts w:eastAsia="Times New Roman"/>
          <w:sz w:val="22"/>
          <w:szCs w:val="22"/>
        </w:rPr>
        <w:t xml:space="preserve">it would not be possible to ensure that data sent to or from the web server was what it was believed to be. </w:t>
      </w:r>
      <w:r w:rsidR="00903656">
        <w:rPr>
          <w:rFonts w:eastAsia="Times New Roman"/>
          <w:sz w:val="22"/>
          <w:szCs w:val="22"/>
        </w:rPr>
        <w:t xml:space="preserve">The SHA-256 algorithm solves this by creating a checksum for data which can be used to confirm that data was not tampered with before it arrived at its destination. </w:t>
      </w:r>
      <w:r w:rsidR="00EA6D76">
        <w:rPr>
          <w:rFonts w:eastAsia="Times New Roman"/>
          <w:sz w:val="22"/>
          <w:szCs w:val="22"/>
        </w:rPr>
        <w:t>This algorithm is very secure (i.e., incredibly difficult to crack) and has a very low chance of collision.</w:t>
      </w:r>
      <w:r w:rsidR="0018486E">
        <w:rPr>
          <w:rFonts w:eastAsia="Times New Roman"/>
          <w:sz w:val="22"/>
          <w:szCs w:val="22"/>
        </w:rPr>
        <w:t xml:space="preserve"> </w:t>
      </w:r>
    </w:p>
    <w:p w14:paraId="2B973675" w14:textId="6B394DE4" w:rsidR="001674BA" w:rsidRDefault="001674BA" w:rsidP="00964FE2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lient/Server</w:t>
      </w:r>
      <w:r w:rsidR="00EA6D76">
        <w:rPr>
          <w:rFonts w:eastAsia="Times New Roman"/>
          <w:sz w:val="22"/>
          <w:szCs w:val="22"/>
        </w:rPr>
        <w:t xml:space="preserve"> – </w:t>
      </w:r>
      <w:r w:rsidR="00FC5C11">
        <w:rPr>
          <w:rFonts w:eastAsia="Times New Roman"/>
          <w:sz w:val="22"/>
          <w:szCs w:val="22"/>
        </w:rPr>
        <w:t xml:space="preserve">The use of certificates </w:t>
      </w:r>
      <w:r w:rsidR="009B2676">
        <w:rPr>
          <w:rFonts w:eastAsia="Times New Roman"/>
          <w:sz w:val="22"/>
          <w:szCs w:val="22"/>
        </w:rPr>
        <w:t xml:space="preserve">has been implemented. This helps to improve security by allowing for </w:t>
      </w:r>
      <w:r w:rsidR="005827A6">
        <w:rPr>
          <w:rFonts w:eastAsia="Times New Roman"/>
          <w:sz w:val="22"/>
          <w:szCs w:val="22"/>
        </w:rPr>
        <w:t>HTTPS</w:t>
      </w:r>
      <w:r w:rsidR="009B2676">
        <w:rPr>
          <w:rFonts w:eastAsia="Times New Roman"/>
          <w:sz w:val="22"/>
          <w:szCs w:val="22"/>
        </w:rPr>
        <w:t xml:space="preserve"> connections </w:t>
      </w:r>
      <w:r w:rsidR="00C602C2">
        <w:rPr>
          <w:rFonts w:eastAsia="Times New Roman"/>
          <w:sz w:val="22"/>
          <w:szCs w:val="22"/>
        </w:rPr>
        <w:t xml:space="preserve">as they act as </w:t>
      </w:r>
      <w:r w:rsidR="00292AAE">
        <w:rPr>
          <w:rFonts w:eastAsia="Times New Roman"/>
          <w:sz w:val="22"/>
          <w:szCs w:val="22"/>
        </w:rPr>
        <w:t>confirmation</w:t>
      </w:r>
      <w:r w:rsidR="00C602C2">
        <w:rPr>
          <w:rFonts w:eastAsia="Times New Roman"/>
          <w:sz w:val="22"/>
          <w:szCs w:val="22"/>
        </w:rPr>
        <w:t xml:space="preserve"> that the site you are connected to is what you believe it to be. </w:t>
      </w:r>
      <w:r w:rsidR="00580438">
        <w:rPr>
          <w:rFonts w:eastAsia="Times New Roman"/>
          <w:sz w:val="22"/>
          <w:szCs w:val="22"/>
        </w:rPr>
        <w:t xml:space="preserve">With </w:t>
      </w:r>
      <w:r w:rsidR="005827A6">
        <w:rPr>
          <w:rFonts w:eastAsia="Times New Roman"/>
          <w:sz w:val="22"/>
          <w:szCs w:val="22"/>
        </w:rPr>
        <w:t>HTTPS</w:t>
      </w:r>
      <w:r w:rsidR="00580438">
        <w:rPr>
          <w:rFonts w:eastAsia="Times New Roman"/>
          <w:sz w:val="22"/>
          <w:szCs w:val="22"/>
        </w:rPr>
        <w:t xml:space="preserve"> connections, all traffic between the client and server is encrypted.</w:t>
      </w:r>
    </w:p>
    <w:p w14:paraId="55B0C642" w14:textId="201AA0FD" w:rsidR="001674BA" w:rsidRDefault="001674BA" w:rsidP="00964FE2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ode Quality</w:t>
      </w:r>
      <w:r w:rsidR="00580438">
        <w:rPr>
          <w:rFonts w:eastAsia="Times New Roman"/>
          <w:sz w:val="22"/>
          <w:szCs w:val="22"/>
        </w:rPr>
        <w:t xml:space="preserve"> </w:t>
      </w:r>
      <w:r w:rsidR="001A5232">
        <w:rPr>
          <w:rFonts w:eastAsia="Times New Roman"/>
          <w:sz w:val="22"/>
          <w:szCs w:val="22"/>
        </w:rPr>
        <w:t>–</w:t>
      </w:r>
      <w:r w:rsidR="00580438">
        <w:rPr>
          <w:rFonts w:eastAsia="Times New Roman"/>
          <w:sz w:val="22"/>
          <w:szCs w:val="22"/>
        </w:rPr>
        <w:t xml:space="preserve"> </w:t>
      </w:r>
      <w:r w:rsidR="001A5232">
        <w:rPr>
          <w:rFonts w:eastAsia="Times New Roman"/>
          <w:sz w:val="22"/>
          <w:szCs w:val="22"/>
        </w:rPr>
        <w:t xml:space="preserve">Dependencies were updated to reduce the number of known vulnerabilities in the application. By updating to the latest version, the known vulnerabilities went from </w:t>
      </w:r>
      <w:r w:rsidR="00CD11E4">
        <w:rPr>
          <w:rFonts w:eastAsia="Times New Roman"/>
          <w:sz w:val="22"/>
          <w:szCs w:val="22"/>
        </w:rPr>
        <w:t>100 to just 1.</w:t>
      </w:r>
    </w:p>
    <w:p w14:paraId="3D10ADEC" w14:textId="1B5D31F0" w:rsidR="00CD11E4" w:rsidRPr="00CD11E4" w:rsidRDefault="00CD11E4" w:rsidP="00CD11E4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 short, layers of security were added by </w:t>
      </w:r>
      <w:r w:rsidR="006D2214">
        <w:rPr>
          <w:rFonts w:eastAsia="Times New Roman"/>
          <w:sz w:val="22"/>
          <w:szCs w:val="22"/>
        </w:rPr>
        <w:t xml:space="preserve">utilizing </w:t>
      </w:r>
      <w:r w:rsidR="008C486F">
        <w:rPr>
          <w:rFonts w:eastAsia="Times New Roman"/>
          <w:sz w:val="22"/>
          <w:szCs w:val="22"/>
        </w:rPr>
        <w:t xml:space="preserve">a </w:t>
      </w:r>
      <w:r w:rsidR="006D2214">
        <w:rPr>
          <w:rFonts w:eastAsia="Times New Roman"/>
          <w:sz w:val="22"/>
          <w:szCs w:val="22"/>
        </w:rPr>
        <w:t xml:space="preserve">certificate to ensure encrypted </w:t>
      </w:r>
      <w:r w:rsidR="00AB4637">
        <w:rPr>
          <w:rFonts w:eastAsia="Times New Roman"/>
          <w:sz w:val="22"/>
          <w:szCs w:val="22"/>
        </w:rPr>
        <w:t>HTTPS</w:t>
      </w:r>
      <w:r w:rsidR="006D2214">
        <w:rPr>
          <w:rFonts w:eastAsia="Times New Roman"/>
          <w:sz w:val="22"/>
          <w:szCs w:val="22"/>
        </w:rPr>
        <w:t xml:space="preserve"> connections, </w:t>
      </w:r>
      <w:r w:rsidR="008C486F">
        <w:rPr>
          <w:rFonts w:eastAsia="Times New Roman"/>
          <w:sz w:val="22"/>
          <w:szCs w:val="22"/>
        </w:rPr>
        <w:t>the SHA-256 hashing was included to ensure file transfer</w:t>
      </w:r>
      <w:r w:rsidR="00446105">
        <w:rPr>
          <w:rFonts w:eastAsia="Times New Roman"/>
          <w:sz w:val="22"/>
          <w:szCs w:val="22"/>
        </w:rPr>
        <w:t xml:space="preserve"> was completed without tampering, known vulnerabilities were eliminated by updating dependencies, and </w:t>
      </w:r>
      <w:r w:rsidR="006B3E1D">
        <w:rPr>
          <w:rFonts w:eastAsia="Times New Roman"/>
          <w:sz w:val="22"/>
          <w:szCs w:val="22"/>
        </w:rPr>
        <w:t xml:space="preserve">RESTful API communication was </w:t>
      </w:r>
      <w:r w:rsidR="00297E3A">
        <w:rPr>
          <w:rFonts w:eastAsia="Times New Roman"/>
          <w:sz w:val="22"/>
          <w:szCs w:val="22"/>
        </w:rPr>
        <w:t>implemented.</w:t>
      </w:r>
      <w:r w:rsidR="006F54DB">
        <w:rPr>
          <w:rFonts w:eastAsia="Times New Roman"/>
          <w:sz w:val="22"/>
          <w:szCs w:val="22"/>
        </w:rPr>
        <w:t xml:space="preserve"> All refactored code can be seen in the </w:t>
      </w:r>
      <w:r w:rsidR="006D4C69">
        <w:rPr>
          <w:rFonts w:eastAsia="Times New Roman"/>
          <w:sz w:val="22"/>
          <w:szCs w:val="22"/>
        </w:rPr>
        <w:t>attachment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0253594E" w:rsidR="00974AE3" w:rsidRDefault="004B45B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s stated above, </w:t>
      </w:r>
      <w:r w:rsidR="00D41C7A">
        <w:rPr>
          <w:rFonts w:eastAsia="Times New Roman"/>
          <w:sz w:val="22"/>
          <w:szCs w:val="22"/>
        </w:rPr>
        <w:t xml:space="preserve">the dependencies used for this application were updated to the current version using Maven. </w:t>
      </w:r>
      <w:r w:rsidR="001D1C29">
        <w:rPr>
          <w:rFonts w:eastAsia="Times New Roman"/>
          <w:sz w:val="22"/>
          <w:szCs w:val="22"/>
        </w:rPr>
        <w:t>This helped to maintain the system’s current security by removing known vulnerabilities. Additionally, the code was con</w:t>
      </w:r>
      <w:r w:rsidR="00C44F88">
        <w:rPr>
          <w:rFonts w:eastAsia="Times New Roman"/>
          <w:sz w:val="22"/>
          <w:szCs w:val="22"/>
        </w:rPr>
        <w:t xml:space="preserve">tinually tested throughout the refactoring process to ensure that no bugs or additional vulnerabilities were introduced. This was confirmed by </w:t>
      </w:r>
      <w:r w:rsidR="003E3A0E">
        <w:rPr>
          <w:rFonts w:eastAsia="Times New Roman"/>
          <w:sz w:val="22"/>
          <w:szCs w:val="22"/>
        </w:rPr>
        <w:t xml:space="preserve">reviewing the OWASP Dependency Report </w:t>
      </w:r>
      <w:r w:rsidR="001A21C3">
        <w:rPr>
          <w:rFonts w:eastAsia="Times New Roman"/>
          <w:sz w:val="22"/>
          <w:szCs w:val="22"/>
        </w:rPr>
        <w:t>before</w:t>
      </w:r>
      <w:r w:rsidR="003E3A0E">
        <w:rPr>
          <w:rFonts w:eastAsia="Times New Roman"/>
          <w:sz w:val="22"/>
          <w:szCs w:val="22"/>
        </w:rPr>
        <w:t xml:space="preserve"> any refactoring to get a baseline vulnerability value then reviewed again during and after refactoring </w:t>
      </w:r>
      <w:r w:rsidR="001A21C3">
        <w:rPr>
          <w:rFonts w:eastAsia="Times New Roman"/>
          <w:sz w:val="22"/>
          <w:szCs w:val="22"/>
        </w:rPr>
        <w:t xml:space="preserve">to </w:t>
      </w:r>
      <w:r w:rsidR="002D66B5">
        <w:rPr>
          <w:rFonts w:eastAsia="Times New Roman"/>
          <w:sz w:val="22"/>
          <w:szCs w:val="22"/>
        </w:rPr>
        <w:t>show that the vulnerabilities did not increase. This process was also repeated while updating dependencies to confirm that any changes didn’t have detrimental effects.</w:t>
      </w:r>
    </w:p>
    <w:p w14:paraId="624E49CF" w14:textId="77777777" w:rsidR="00C275BF" w:rsidRDefault="00C275BF" w:rsidP="00D47759">
      <w:pPr>
        <w:contextualSpacing/>
        <w:rPr>
          <w:rFonts w:eastAsia="Times New Roman"/>
          <w:sz w:val="22"/>
          <w:szCs w:val="22"/>
        </w:rPr>
      </w:pPr>
    </w:p>
    <w:p w14:paraId="721826E9" w14:textId="60A93571" w:rsidR="00C275BF" w:rsidRDefault="00C275BF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ncorporating these and other se</w:t>
      </w:r>
      <w:r w:rsidR="0006359C">
        <w:rPr>
          <w:rFonts w:eastAsia="Times New Roman"/>
          <w:sz w:val="22"/>
          <w:szCs w:val="22"/>
        </w:rPr>
        <w:t xml:space="preserve">cure programming practices is paramount to optimal software creation. </w:t>
      </w:r>
      <w:r w:rsidR="00A261DB">
        <w:rPr>
          <w:rFonts w:eastAsia="Times New Roman"/>
          <w:sz w:val="22"/>
          <w:szCs w:val="22"/>
        </w:rPr>
        <w:t xml:space="preserve">Individuals with malicious intent are extremely prevalent on the internet and </w:t>
      </w:r>
      <w:r w:rsidR="000A37D0">
        <w:rPr>
          <w:rFonts w:eastAsia="Times New Roman"/>
          <w:sz w:val="22"/>
          <w:szCs w:val="22"/>
        </w:rPr>
        <w:t>it must be assumed that if a vulnerability exists, it will be found and exploited for their gain. This could be as simple as</w:t>
      </w:r>
      <w:r w:rsidR="00552BF6">
        <w:rPr>
          <w:rFonts w:eastAsia="Times New Roman"/>
          <w:sz w:val="22"/>
          <w:szCs w:val="22"/>
        </w:rPr>
        <w:t xml:space="preserve"> vandalizing </w:t>
      </w:r>
      <w:r w:rsidR="00552BF6">
        <w:rPr>
          <w:rFonts w:eastAsia="Times New Roman"/>
          <w:sz w:val="22"/>
          <w:szCs w:val="22"/>
        </w:rPr>
        <w:lastRenderedPageBreak/>
        <w:t xml:space="preserve">or taking down a website, or it could be as nefarious as </w:t>
      </w:r>
      <w:r w:rsidR="00987D69">
        <w:rPr>
          <w:rFonts w:eastAsia="Times New Roman"/>
          <w:sz w:val="22"/>
          <w:szCs w:val="22"/>
        </w:rPr>
        <w:t xml:space="preserve">data or financial theft. Regardless of the outcome, </w:t>
      </w:r>
      <w:r w:rsidR="001A21C3">
        <w:rPr>
          <w:rFonts w:eastAsia="Times New Roman"/>
          <w:sz w:val="22"/>
          <w:szCs w:val="22"/>
        </w:rPr>
        <w:t>companies must do</w:t>
      </w:r>
      <w:r w:rsidR="00987D69">
        <w:rPr>
          <w:rFonts w:eastAsia="Times New Roman"/>
          <w:sz w:val="22"/>
          <w:szCs w:val="22"/>
        </w:rPr>
        <w:t xml:space="preserve"> everything they can to prevent this before it happens as the </w:t>
      </w:r>
      <w:r w:rsidR="00A81C5A">
        <w:rPr>
          <w:rFonts w:eastAsia="Times New Roman"/>
          <w:sz w:val="22"/>
          <w:szCs w:val="22"/>
        </w:rPr>
        <w:t>damage</w:t>
      </w:r>
      <w:r w:rsidR="00987D69">
        <w:rPr>
          <w:rFonts w:eastAsia="Times New Roman"/>
          <w:sz w:val="22"/>
          <w:szCs w:val="22"/>
        </w:rPr>
        <w:t xml:space="preserve"> from an attack could be catastrophic.</w:t>
      </w:r>
    </w:p>
    <w:p w14:paraId="00CECE57" w14:textId="77777777" w:rsidR="0029332B" w:rsidRDefault="0029332B" w:rsidP="00D47759">
      <w:pPr>
        <w:contextualSpacing/>
        <w:rPr>
          <w:rFonts w:eastAsia="Times New Roman"/>
          <w:sz w:val="22"/>
          <w:szCs w:val="22"/>
        </w:rPr>
      </w:pPr>
    </w:p>
    <w:p w14:paraId="45389D78" w14:textId="011A97FF" w:rsidR="0029332B" w:rsidRDefault="0029332B" w:rsidP="0029332B">
      <w:pPr>
        <w:pStyle w:val="Heading2"/>
      </w:pPr>
      <w:r>
        <w:t>References</w:t>
      </w:r>
    </w:p>
    <w:p w14:paraId="4B6C46F2" w14:textId="44382A35" w:rsidR="001949D1" w:rsidRDefault="001949D1" w:rsidP="001949D1">
      <w:pPr>
        <w:pStyle w:val="NormalWeb"/>
        <w:ind w:left="567" w:hanging="567"/>
        <w:rPr>
          <w:rFonts w:asciiTheme="minorHAnsi" w:hAnsiTheme="minorHAnsi" w:cstheme="minorHAnsi"/>
          <w:sz w:val="22"/>
          <w:szCs w:val="22"/>
        </w:rPr>
      </w:pPr>
      <w:r w:rsidRPr="00EA634D">
        <w:rPr>
          <w:rFonts w:asciiTheme="minorHAnsi" w:hAnsiTheme="minorHAnsi" w:cstheme="minorHAnsi"/>
          <w:sz w:val="22"/>
          <w:szCs w:val="22"/>
        </w:rPr>
        <w:t xml:space="preserve">Ellis, S. (2018, December 13). </w:t>
      </w:r>
      <w:r w:rsidRPr="00EA634D">
        <w:rPr>
          <w:rFonts w:asciiTheme="minorHAnsi" w:hAnsiTheme="minorHAnsi" w:cstheme="minorHAnsi"/>
          <w:i/>
          <w:iCs/>
          <w:sz w:val="22"/>
          <w:szCs w:val="22"/>
        </w:rPr>
        <w:t>The beautiful hash algorithm</w:t>
      </w:r>
      <w:r w:rsidRPr="00EA634D">
        <w:rPr>
          <w:rFonts w:asciiTheme="minorHAnsi" w:hAnsiTheme="minorHAnsi" w:cstheme="minorHAnsi"/>
          <w:sz w:val="22"/>
          <w:szCs w:val="22"/>
        </w:rPr>
        <w:t>. Medium. https://steviecellis.medium.com/the-beautiful-hash-algorithm-f18d9d2b84fb</w:t>
      </w:r>
    </w:p>
    <w:p w14:paraId="5A394AFE" w14:textId="146EFE41" w:rsidR="003E5F32" w:rsidRDefault="003E5F32" w:rsidP="00BA1296">
      <w:pPr>
        <w:pStyle w:val="NormalWeb"/>
        <w:ind w:left="567" w:hanging="567"/>
        <w:rPr>
          <w:rFonts w:asciiTheme="minorHAnsi" w:hAnsiTheme="minorHAnsi" w:cstheme="minorHAnsi"/>
          <w:sz w:val="22"/>
          <w:szCs w:val="22"/>
        </w:rPr>
      </w:pPr>
      <w:r w:rsidRPr="003E5F32">
        <w:rPr>
          <w:rFonts w:asciiTheme="minorHAnsi" w:hAnsiTheme="minorHAnsi" w:cstheme="minorHAnsi"/>
          <w:sz w:val="22"/>
          <w:szCs w:val="22"/>
        </w:rPr>
        <w:t xml:space="preserve">Jena, B. K. (2023, February 9). What is AES encryption and how does it work?. Simplilearn. </w:t>
      </w:r>
      <w:r w:rsidRPr="00AC4FDE">
        <w:rPr>
          <w:rFonts w:asciiTheme="minorHAnsi" w:hAnsiTheme="minorHAnsi" w:cstheme="minorHAnsi"/>
          <w:sz w:val="22"/>
          <w:szCs w:val="22"/>
        </w:rPr>
        <w:t>https://www.simplilearn.com/tutorials/cryptography-tutorial/aes-encryption</w:t>
      </w:r>
    </w:p>
    <w:p w14:paraId="1A39517E" w14:textId="54AEADA6" w:rsidR="00D5218A" w:rsidRDefault="00D5218A" w:rsidP="00BA1296">
      <w:pPr>
        <w:pStyle w:val="NormalWeb"/>
        <w:ind w:left="567" w:hanging="567"/>
        <w:rPr>
          <w:rFonts w:asciiTheme="minorHAnsi" w:hAnsiTheme="minorHAnsi" w:cstheme="minorHAnsi"/>
          <w:sz w:val="22"/>
          <w:szCs w:val="22"/>
        </w:rPr>
      </w:pPr>
      <w:r w:rsidRPr="00D5218A">
        <w:rPr>
          <w:rFonts w:asciiTheme="minorHAnsi" w:hAnsiTheme="minorHAnsi" w:cstheme="minorHAnsi"/>
          <w:sz w:val="22"/>
          <w:szCs w:val="22"/>
        </w:rPr>
        <w:t>NIST. (2023, March 8). AES development. NIST. https://csrc.nist.gov/projects/cryptographic-standards-and-guidelines/archived-crypto-projects/aes-development</w:t>
      </w:r>
    </w:p>
    <w:p w14:paraId="20E616CC" w14:textId="77777777" w:rsidR="00D5218A" w:rsidRPr="00BA1296" w:rsidRDefault="00D5218A" w:rsidP="00D5218A">
      <w:pPr>
        <w:pStyle w:val="NormalWeb"/>
        <w:ind w:left="567" w:hanging="567"/>
        <w:rPr>
          <w:rFonts w:asciiTheme="minorHAnsi" w:hAnsiTheme="minorHAnsi" w:cstheme="minorHAnsi"/>
          <w:sz w:val="22"/>
          <w:szCs w:val="22"/>
        </w:rPr>
      </w:pPr>
      <w:r w:rsidRPr="00FA53D1">
        <w:rPr>
          <w:rFonts w:asciiTheme="minorHAnsi" w:hAnsiTheme="minorHAnsi" w:cstheme="minorHAnsi"/>
          <w:sz w:val="22"/>
          <w:szCs w:val="22"/>
        </w:rPr>
        <w:t>Poggi, N. (2021, June 15). Types of encryption: Symmetric or asymmetric? RSA or AES?. Prey Blog. https://preyproject.com/blog/types-of-encryption-symmetric-or-asymmetric-rsa-or-aes</w:t>
      </w:r>
    </w:p>
    <w:p w14:paraId="41184AF3" w14:textId="495D5459" w:rsidR="00AE6B47" w:rsidRDefault="00AE6B47" w:rsidP="00BA1296">
      <w:pPr>
        <w:pStyle w:val="NormalWeb"/>
        <w:ind w:left="567" w:hanging="567"/>
        <w:rPr>
          <w:rFonts w:asciiTheme="minorHAnsi" w:hAnsiTheme="minorHAnsi" w:cstheme="minorHAnsi"/>
          <w:sz w:val="22"/>
          <w:szCs w:val="22"/>
        </w:rPr>
      </w:pPr>
      <w:r w:rsidRPr="00AE6B47">
        <w:rPr>
          <w:rFonts w:asciiTheme="minorHAnsi" w:hAnsiTheme="minorHAnsi" w:cstheme="minorHAnsi"/>
          <w:sz w:val="22"/>
          <w:szCs w:val="22"/>
        </w:rPr>
        <w:t xml:space="preserve">Smirnoff, P., &amp;amp; Scholten, U. (2019, April 23). The use of random number generators in cryptography. Cryptomathic. </w:t>
      </w:r>
      <w:r w:rsidRPr="00AC4FDE">
        <w:rPr>
          <w:rFonts w:asciiTheme="minorHAnsi" w:hAnsiTheme="minorHAnsi" w:cstheme="minorHAnsi"/>
          <w:sz w:val="22"/>
          <w:szCs w:val="22"/>
        </w:rPr>
        <w:t>https://www.cryptomathic.com/news-events/blog/the-role-of-random-number-generators-in-cryptography</w:t>
      </w:r>
    </w:p>
    <w:p w14:paraId="4C4897DD" w14:textId="77777777" w:rsidR="00D5218A" w:rsidRPr="00BA1296" w:rsidRDefault="00D5218A">
      <w:pPr>
        <w:pStyle w:val="NormalWeb"/>
        <w:ind w:left="567" w:hanging="567"/>
        <w:rPr>
          <w:rFonts w:asciiTheme="minorHAnsi" w:hAnsiTheme="minorHAnsi" w:cstheme="minorHAnsi"/>
          <w:sz w:val="22"/>
          <w:szCs w:val="22"/>
        </w:rPr>
      </w:pPr>
    </w:p>
    <w:sectPr w:rsidR="00D5218A" w:rsidRPr="00BA1296" w:rsidSect="00C41B36">
      <w:headerReference w:type="default" r:id="rId25"/>
      <w:footerReference w:type="even" r:id="rId26"/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75EDC" w14:textId="77777777" w:rsidR="009154AF" w:rsidRDefault="009154AF" w:rsidP="002F3F84">
      <w:r>
        <w:separator/>
      </w:r>
    </w:p>
  </w:endnote>
  <w:endnote w:type="continuationSeparator" w:id="0">
    <w:p w14:paraId="34C4A977" w14:textId="77777777" w:rsidR="009154AF" w:rsidRDefault="009154AF" w:rsidP="002F3F84">
      <w:r>
        <w:continuationSeparator/>
      </w:r>
    </w:p>
  </w:endnote>
  <w:endnote w:type="continuationNotice" w:id="1">
    <w:p w14:paraId="3882520A" w14:textId="77777777" w:rsidR="009154AF" w:rsidRDefault="009154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4C153" w14:textId="77777777" w:rsidR="009154AF" w:rsidRDefault="009154AF" w:rsidP="002F3F84">
      <w:r>
        <w:separator/>
      </w:r>
    </w:p>
  </w:footnote>
  <w:footnote w:type="continuationSeparator" w:id="0">
    <w:p w14:paraId="6B648401" w14:textId="77777777" w:rsidR="009154AF" w:rsidRDefault="009154AF" w:rsidP="002F3F84">
      <w:r>
        <w:continuationSeparator/>
      </w:r>
    </w:p>
  </w:footnote>
  <w:footnote w:type="continuationNotice" w:id="1">
    <w:p w14:paraId="64D90AD6" w14:textId="77777777" w:rsidR="009154AF" w:rsidRDefault="009154A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142041209">
    <w:abstractNumId w:val="16"/>
  </w:num>
  <w:num w:numId="2" w16cid:durableId="1362053084">
    <w:abstractNumId w:val="20"/>
  </w:num>
  <w:num w:numId="3" w16cid:durableId="1745756518">
    <w:abstractNumId w:val="6"/>
  </w:num>
  <w:num w:numId="4" w16cid:durableId="1004742192">
    <w:abstractNumId w:val="8"/>
  </w:num>
  <w:num w:numId="5" w16cid:durableId="1855925107">
    <w:abstractNumId w:val="4"/>
  </w:num>
  <w:num w:numId="6" w16cid:durableId="2035617524">
    <w:abstractNumId w:val="17"/>
  </w:num>
  <w:num w:numId="7" w16cid:durableId="88332454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559592492">
    <w:abstractNumId w:val="5"/>
  </w:num>
  <w:num w:numId="9" w16cid:durableId="909776567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668483010">
    <w:abstractNumId w:val="0"/>
  </w:num>
  <w:num w:numId="11" w16cid:durableId="1342439446">
    <w:abstractNumId w:val="3"/>
  </w:num>
  <w:num w:numId="12" w16cid:durableId="2096198843">
    <w:abstractNumId w:val="19"/>
  </w:num>
  <w:num w:numId="13" w16cid:durableId="2054422982">
    <w:abstractNumId w:val="15"/>
  </w:num>
  <w:num w:numId="14" w16cid:durableId="1272781252">
    <w:abstractNumId w:val="2"/>
  </w:num>
  <w:num w:numId="15" w16cid:durableId="942879064">
    <w:abstractNumId w:val="11"/>
  </w:num>
  <w:num w:numId="16" w16cid:durableId="1939831807">
    <w:abstractNumId w:val="9"/>
  </w:num>
  <w:num w:numId="17" w16cid:durableId="698359694">
    <w:abstractNumId w:val="14"/>
  </w:num>
  <w:num w:numId="18" w16cid:durableId="1465152466">
    <w:abstractNumId w:val="18"/>
  </w:num>
  <w:num w:numId="19" w16cid:durableId="2108767716">
    <w:abstractNumId w:val="7"/>
  </w:num>
  <w:num w:numId="20" w16cid:durableId="1434201285">
    <w:abstractNumId w:val="13"/>
  </w:num>
  <w:num w:numId="21" w16cid:durableId="3614443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3736"/>
    <w:rsid w:val="00010B8A"/>
    <w:rsid w:val="000202DE"/>
    <w:rsid w:val="00025C05"/>
    <w:rsid w:val="00026400"/>
    <w:rsid w:val="0003430A"/>
    <w:rsid w:val="00037CA9"/>
    <w:rsid w:val="00041191"/>
    <w:rsid w:val="00042F5D"/>
    <w:rsid w:val="0004531D"/>
    <w:rsid w:val="00052476"/>
    <w:rsid w:val="0005778A"/>
    <w:rsid w:val="0006359C"/>
    <w:rsid w:val="000861F0"/>
    <w:rsid w:val="000A37D0"/>
    <w:rsid w:val="000B1B5A"/>
    <w:rsid w:val="000C5583"/>
    <w:rsid w:val="000C7320"/>
    <w:rsid w:val="000D06F0"/>
    <w:rsid w:val="000D241B"/>
    <w:rsid w:val="000D6B9D"/>
    <w:rsid w:val="000F21A7"/>
    <w:rsid w:val="00102660"/>
    <w:rsid w:val="0010436E"/>
    <w:rsid w:val="00114D54"/>
    <w:rsid w:val="00120ACD"/>
    <w:rsid w:val="0014135F"/>
    <w:rsid w:val="00144936"/>
    <w:rsid w:val="00151233"/>
    <w:rsid w:val="00153843"/>
    <w:rsid w:val="00156698"/>
    <w:rsid w:val="00162F16"/>
    <w:rsid w:val="00164480"/>
    <w:rsid w:val="001674BA"/>
    <w:rsid w:val="00177698"/>
    <w:rsid w:val="00182245"/>
    <w:rsid w:val="00183C9F"/>
    <w:rsid w:val="0018486E"/>
    <w:rsid w:val="00187548"/>
    <w:rsid w:val="001933BA"/>
    <w:rsid w:val="001949D1"/>
    <w:rsid w:val="001A21C3"/>
    <w:rsid w:val="001A381D"/>
    <w:rsid w:val="001A5232"/>
    <w:rsid w:val="001B4F8C"/>
    <w:rsid w:val="001D1C29"/>
    <w:rsid w:val="001E572B"/>
    <w:rsid w:val="001F2CE5"/>
    <w:rsid w:val="001F5F49"/>
    <w:rsid w:val="002001E0"/>
    <w:rsid w:val="00203283"/>
    <w:rsid w:val="002342B6"/>
    <w:rsid w:val="00234FC3"/>
    <w:rsid w:val="00246C90"/>
    <w:rsid w:val="00270D38"/>
    <w:rsid w:val="00271E26"/>
    <w:rsid w:val="00275377"/>
    <w:rsid w:val="002778D5"/>
    <w:rsid w:val="00277B38"/>
    <w:rsid w:val="00281DF1"/>
    <w:rsid w:val="00292377"/>
    <w:rsid w:val="00292AAE"/>
    <w:rsid w:val="0029332B"/>
    <w:rsid w:val="00297E3A"/>
    <w:rsid w:val="002A1A18"/>
    <w:rsid w:val="002B4C8F"/>
    <w:rsid w:val="002B4D43"/>
    <w:rsid w:val="002D66B5"/>
    <w:rsid w:val="002F3F84"/>
    <w:rsid w:val="00321D27"/>
    <w:rsid w:val="00333B04"/>
    <w:rsid w:val="00335200"/>
    <w:rsid w:val="003360D3"/>
    <w:rsid w:val="0033644E"/>
    <w:rsid w:val="00337B93"/>
    <w:rsid w:val="00340605"/>
    <w:rsid w:val="00352FD0"/>
    <w:rsid w:val="00355C0C"/>
    <w:rsid w:val="0036170D"/>
    <w:rsid w:val="003726AD"/>
    <w:rsid w:val="00384A4B"/>
    <w:rsid w:val="00393BAB"/>
    <w:rsid w:val="003978A0"/>
    <w:rsid w:val="003A1621"/>
    <w:rsid w:val="003D4278"/>
    <w:rsid w:val="003D56A2"/>
    <w:rsid w:val="003E2462"/>
    <w:rsid w:val="003E399D"/>
    <w:rsid w:val="003E3A0E"/>
    <w:rsid w:val="003E5F32"/>
    <w:rsid w:val="003E7F64"/>
    <w:rsid w:val="00403219"/>
    <w:rsid w:val="00406994"/>
    <w:rsid w:val="00413DE0"/>
    <w:rsid w:val="00446105"/>
    <w:rsid w:val="0045610F"/>
    <w:rsid w:val="0046151B"/>
    <w:rsid w:val="00473815"/>
    <w:rsid w:val="00485402"/>
    <w:rsid w:val="0048556D"/>
    <w:rsid w:val="004B2BE0"/>
    <w:rsid w:val="004B45BE"/>
    <w:rsid w:val="004D78B4"/>
    <w:rsid w:val="004F599C"/>
    <w:rsid w:val="004F78A9"/>
    <w:rsid w:val="005049B1"/>
    <w:rsid w:val="00512ADF"/>
    <w:rsid w:val="0051771A"/>
    <w:rsid w:val="0052157F"/>
    <w:rsid w:val="00523478"/>
    <w:rsid w:val="00530DA0"/>
    <w:rsid w:val="00531FBF"/>
    <w:rsid w:val="00545074"/>
    <w:rsid w:val="00545A9B"/>
    <w:rsid w:val="00550CD3"/>
    <w:rsid w:val="00552BF6"/>
    <w:rsid w:val="00580438"/>
    <w:rsid w:val="0058064D"/>
    <w:rsid w:val="00581A1C"/>
    <w:rsid w:val="005827A6"/>
    <w:rsid w:val="00582B9C"/>
    <w:rsid w:val="00583A02"/>
    <w:rsid w:val="00586DAB"/>
    <w:rsid w:val="00590EC7"/>
    <w:rsid w:val="005A1B32"/>
    <w:rsid w:val="005A6070"/>
    <w:rsid w:val="005A7C7F"/>
    <w:rsid w:val="005B6CF4"/>
    <w:rsid w:val="005B7DD4"/>
    <w:rsid w:val="005C593C"/>
    <w:rsid w:val="005D020B"/>
    <w:rsid w:val="005D13C6"/>
    <w:rsid w:val="005E4FDD"/>
    <w:rsid w:val="005E6088"/>
    <w:rsid w:val="005F574E"/>
    <w:rsid w:val="006017FD"/>
    <w:rsid w:val="006042E3"/>
    <w:rsid w:val="0061206C"/>
    <w:rsid w:val="006125C5"/>
    <w:rsid w:val="006201FC"/>
    <w:rsid w:val="00632C6F"/>
    <w:rsid w:val="00633225"/>
    <w:rsid w:val="00634806"/>
    <w:rsid w:val="00640A89"/>
    <w:rsid w:val="00646193"/>
    <w:rsid w:val="00690079"/>
    <w:rsid w:val="006935B1"/>
    <w:rsid w:val="006A323B"/>
    <w:rsid w:val="006A66A8"/>
    <w:rsid w:val="006B3E1D"/>
    <w:rsid w:val="006B66FE"/>
    <w:rsid w:val="006D2214"/>
    <w:rsid w:val="006D4C69"/>
    <w:rsid w:val="006D75BA"/>
    <w:rsid w:val="006E1A73"/>
    <w:rsid w:val="006E3003"/>
    <w:rsid w:val="006F38E5"/>
    <w:rsid w:val="006F54DB"/>
    <w:rsid w:val="00701A84"/>
    <w:rsid w:val="0071273D"/>
    <w:rsid w:val="007200DE"/>
    <w:rsid w:val="00727031"/>
    <w:rsid w:val="0076659B"/>
    <w:rsid w:val="00783D5E"/>
    <w:rsid w:val="0078493B"/>
    <w:rsid w:val="00790486"/>
    <w:rsid w:val="00791CFF"/>
    <w:rsid w:val="00793EE5"/>
    <w:rsid w:val="00797EC8"/>
    <w:rsid w:val="007A478F"/>
    <w:rsid w:val="007B52CD"/>
    <w:rsid w:val="007C22E7"/>
    <w:rsid w:val="007D5B7B"/>
    <w:rsid w:val="007E1B8B"/>
    <w:rsid w:val="007F1D51"/>
    <w:rsid w:val="00816AE9"/>
    <w:rsid w:val="00824ABB"/>
    <w:rsid w:val="00826665"/>
    <w:rsid w:val="00844A5D"/>
    <w:rsid w:val="00861EC1"/>
    <w:rsid w:val="0087133C"/>
    <w:rsid w:val="00886293"/>
    <w:rsid w:val="008A7514"/>
    <w:rsid w:val="008A7FF4"/>
    <w:rsid w:val="008B068E"/>
    <w:rsid w:val="008C486F"/>
    <w:rsid w:val="008C76C9"/>
    <w:rsid w:val="008F1C1A"/>
    <w:rsid w:val="008F45AC"/>
    <w:rsid w:val="00903656"/>
    <w:rsid w:val="0091260E"/>
    <w:rsid w:val="009154AF"/>
    <w:rsid w:val="00940B1A"/>
    <w:rsid w:val="00957280"/>
    <w:rsid w:val="00964FE2"/>
    <w:rsid w:val="009714E8"/>
    <w:rsid w:val="00974AE3"/>
    <w:rsid w:val="009826D6"/>
    <w:rsid w:val="00987D69"/>
    <w:rsid w:val="0099416B"/>
    <w:rsid w:val="009B2676"/>
    <w:rsid w:val="009C6202"/>
    <w:rsid w:val="009C7B99"/>
    <w:rsid w:val="009D3129"/>
    <w:rsid w:val="009F285B"/>
    <w:rsid w:val="00A2133A"/>
    <w:rsid w:val="00A261DB"/>
    <w:rsid w:val="00A50390"/>
    <w:rsid w:val="00A671B0"/>
    <w:rsid w:val="00A81C5A"/>
    <w:rsid w:val="00A86742"/>
    <w:rsid w:val="00A87E0C"/>
    <w:rsid w:val="00AB4637"/>
    <w:rsid w:val="00AC1A15"/>
    <w:rsid w:val="00AC3626"/>
    <w:rsid w:val="00AC4FDE"/>
    <w:rsid w:val="00AD2DAB"/>
    <w:rsid w:val="00AD43C0"/>
    <w:rsid w:val="00AD576F"/>
    <w:rsid w:val="00AE5B33"/>
    <w:rsid w:val="00AE6B47"/>
    <w:rsid w:val="00AF4C03"/>
    <w:rsid w:val="00B03C25"/>
    <w:rsid w:val="00B14945"/>
    <w:rsid w:val="00B20F52"/>
    <w:rsid w:val="00B26489"/>
    <w:rsid w:val="00B35185"/>
    <w:rsid w:val="00B406E8"/>
    <w:rsid w:val="00B468B8"/>
    <w:rsid w:val="00B50C83"/>
    <w:rsid w:val="00B658D0"/>
    <w:rsid w:val="00B720DC"/>
    <w:rsid w:val="00B73531"/>
    <w:rsid w:val="00B7788F"/>
    <w:rsid w:val="00B90352"/>
    <w:rsid w:val="00BA1296"/>
    <w:rsid w:val="00BC4E24"/>
    <w:rsid w:val="00BC6CAD"/>
    <w:rsid w:val="00BD0F15"/>
    <w:rsid w:val="00BE7732"/>
    <w:rsid w:val="00C047F1"/>
    <w:rsid w:val="00C12433"/>
    <w:rsid w:val="00C275BF"/>
    <w:rsid w:val="00C32F3D"/>
    <w:rsid w:val="00C40FA7"/>
    <w:rsid w:val="00C41B36"/>
    <w:rsid w:val="00C44F88"/>
    <w:rsid w:val="00C56FC2"/>
    <w:rsid w:val="00C602C2"/>
    <w:rsid w:val="00C6081C"/>
    <w:rsid w:val="00C67FA3"/>
    <w:rsid w:val="00C7165B"/>
    <w:rsid w:val="00C735A0"/>
    <w:rsid w:val="00C9458E"/>
    <w:rsid w:val="00CD11E4"/>
    <w:rsid w:val="00CD28E5"/>
    <w:rsid w:val="00CE44E9"/>
    <w:rsid w:val="00CF445D"/>
    <w:rsid w:val="00CF618A"/>
    <w:rsid w:val="00D0558B"/>
    <w:rsid w:val="00D32CAA"/>
    <w:rsid w:val="00D41C7A"/>
    <w:rsid w:val="00D47759"/>
    <w:rsid w:val="00D5218A"/>
    <w:rsid w:val="00D80F3F"/>
    <w:rsid w:val="00D81390"/>
    <w:rsid w:val="00D902DD"/>
    <w:rsid w:val="00DB5652"/>
    <w:rsid w:val="00DD5CF7"/>
    <w:rsid w:val="00DD64CA"/>
    <w:rsid w:val="00DD6742"/>
    <w:rsid w:val="00DF5078"/>
    <w:rsid w:val="00E02BD0"/>
    <w:rsid w:val="00E33030"/>
    <w:rsid w:val="00E33862"/>
    <w:rsid w:val="00E4044A"/>
    <w:rsid w:val="00E46095"/>
    <w:rsid w:val="00E5594E"/>
    <w:rsid w:val="00E66F9A"/>
    <w:rsid w:val="00E66FC0"/>
    <w:rsid w:val="00E941D0"/>
    <w:rsid w:val="00EA01C6"/>
    <w:rsid w:val="00EA6D76"/>
    <w:rsid w:val="00EB1CEC"/>
    <w:rsid w:val="00EB4E90"/>
    <w:rsid w:val="00EC29F5"/>
    <w:rsid w:val="00ED1CC4"/>
    <w:rsid w:val="00ED2CEC"/>
    <w:rsid w:val="00EE3EAE"/>
    <w:rsid w:val="00EE5790"/>
    <w:rsid w:val="00EF0EA2"/>
    <w:rsid w:val="00EF1220"/>
    <w:rsid w:val="00EF15C6"/>
    <w:rsid w:val="00EF4D6F"/>
    <w:rsid w:val="00F205C0"/>
    <w:rsid w:val="00F405F0"/>
    <w:rsid w:val="00F432FF"/>
    <w:rsid w:val="00F72352"/>
    <w:rsid w:val="00F80B55"/>
    <w:rsid w:val="00F81BBB"/>
    <w:rsid w:val="00FA53D1"/>
    <w:rsid w:val="00FA77BC"/>
    <w:rsid w:val="00FC11E6"/>
    <w:rsid w:val="00FC36E8"/>
    <w:rsid w:val="00FC47F0"/>
    <w:rsid w:val="00FC5C11"/>
    <w:rsid w:val="00FC7C5A"/>
    <w:rsid w:val="00FD1686"/>
    <w:rsid w:val="00FD6D6C"/>
    <w:rsid w:val="00FD78A4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23B"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A129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A5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4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2</Pages>
  <Words>1815</Words>
  <Characters>10020</Characters>
  <Application>Microsoft Office Word</Application>
  <DocSecurity>0</DocSecurity>
  <Lines>270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11733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Quintin Rozelle</cp:lastModifiedBy>
  <cp:revision>220</cp:revision>
  <dcterms:created xsi:type="dcterms:W3CDTF">2022-04-20T12:43:00Z</dcterms:created>
  <dcterms:modified xsi:type="dcterms:W3CDTF">2023-06-16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9b0c497f56683a20bbbcf71beef31040cd3df38b632c7bb5aba3b772c1a5b254</vt:lpwstr>
  </property>
</Properties>
</file>